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B2C6A1" w14:textId="4429A675" w:rsidR="00E937C4" w:rsidRDefault="00E937C4" w:rsidP="00E937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</w:rPr>
      </w:pPr>
      <w:r w:rsidRPr="00CE6FC1">
        <w:rPr>
          <w:rFonts w:ascii="Trebuchet MS" w:hAnsi="Trebuchet MS" w:cs="ArialNarrow-Bold"/>
          <w:b/>
          <w:bCs/>
          <w:color w:val="000000"/>
        </w:rPr>
        <w:t xml:space="preserve">Curso: </w:t>
      </w:r>
      <w:r>
        <w:rPr>
          <w:rFonts w:ascii="Trebuchet MS" w:hAnsi="Trebuchet MS" w:cs="ArialNarrow-Bold"/>
          <w:b/>
          <w:bCs/>
          <w:color w:val="000000"/>
        </w:rPr>
        <w:tab/>
      </w:r>
      <w:r>
        <w:rPr>
          <w:rFonts w:ascii="Trebuchet MS" w:hAnsi="Trebuchet MS" w:cs="ArialNarrow-Bold"/>
          <w:b/>
          <w:bCs/>
          <w:color w:val="000000"/>
        </w:rPr>
        <w:tab/>
      </w:r>
      <w:r w:rsidR="007D73C8">
        <w:rPr>
          <w:rFonts w:ascii="Trebuchet MS" w:hAnsi="Trebuchet MS" w:cs="ArialNarrow-Bold"/>
          <w:b/>
          <w:bCs/>
          <w:color w:val="000000"/>
        </w:rPr>
        <w:t>Teoria Geral da Administração</w:t>
      </w:r>
    </w:p>
    <w:p w14:paraId="7C7ABDEA" w14:textId="77777777" w:rsidR="00E937C4" w:rsidRPr="00CE6FC1" w:rsidRDefault="00E937C4" w:rsidP="00E937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</w:rPr>
      </w:pPr>
    </w:p>
    <w:p w14:paraId="0BD4B964" w14:textId="77777777" w:rsidR="00E937C4" w:rsidRPr="00CE6FC1" w:rsidRDefault="00E937C4" w:rsidP="00E937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</w:rPr>
      </w:pPr>
      <w:r w:rsidRPr="00CE6FC1">
        <w:rPr>
          <w:rFonts w:ascii="Trebuchet MS" w:hAnsi="Trebuchet MS" w:cs="ArialNarrow-Bold"/>
          <w:b/>
          <w:bCs/>
          <w:color w:val="000000"/>
        </w:rPr>
        <w:t xml:space="preserve">Professor: </w:t>
      </w:r>
      <w:r>
        <w:rPr>
          <w:rFonts w:ascii="Trebuchet MS" w:hAnsi="Trebuchet MS" w:cs="ArialNarrow-Bold"/>
          <w:b/>
          <w:bCs/>
          <w:color w:val="000000"/>
        </w:rPr>
        <w:tab/>
      </w:r>
      <w:r>
        <w:rPr>
          <w:rFonts w:ascii="Trebuchet MS" w:hAnsi="Trebuchet MS" w:cs="ArialNarrow-Bold"/>
          <w:b/>
          <w:bCs/>
          <w:color w:val="000000"/>
        </w:rPr>
        <w:tab/>
        <w:t>Caio Coelho</w:t>
      </w:r>
    </w:p>
    <w:p w14:paraId="7AD8DCB5" w14:textId="77777777" w:rsidR="00E937C4" w:rsidRPr="00CE6FC1" w:rsidRDefault="00E937C4" w:rsidP="00E937C4">
      <w:pP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</w:p>
    <w:p w14:paraId="6C981279" w14:textId="77777777" w:rsidR="00E937C4" w:rsidRPr="00284FF2" w:rsidRDefault="00E937C4" w:rsidP="00E937C4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  <w:r w:rsidRPr="00284FF2">
        <w:rPr>
          <w:rFonts w:ascii="Trebuchet MS" w:hAnsi="Trebuchet MS" w:cs="ArialNarrow-Bold"/>
          <w:b/>
          <w:bCs/>
          <w:i/>
          <w:iCs/>
          <w:color w:val="000000"/>
          <w:sz w:val="28"/>
          <w:szCs w:val="28"/>
        </w:rPr>
        <w:t xml:space="preserve">BRIEFING: </w:t>
      </w:r>
      <w:r>
        <w:rPr>
          <w:rFonts w:ascii="Trebuchet MS" w:hAnsi="Trebuchet MS" w:cs="ArialNarrow-Bold"/>
          <w:b/>
          <w:bCs/>
          <w:color w:val="000000"/>
          <w:sz w:val="28"/>
          <w:szCs w:val="28"/>
        </w:rPr>
        <w:t>Autoavaliação</w:t>
      </w:r>
    </w:p>
    <w:p w14:paraId="21099C94" w14:textId="77777777" w:rsidR="00E937C4" w:rsidRDefault="00E937C4" w:rsidP="00E937C4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</w:p>
    <w:p w14:paraId="08C88D8B" w14:textId="2110DB8F" w:rsidR="00E937C4" w:rsidRDefault="00E937C4" w:rsidP="00E937C4">
      <w:pPr>
        <w:autoSpaceDE w:val="0"/>
        <w:autoSpaceDN w:val="0"/>
        <w:adjustRightInd w:val="0"/>
        <w:jc w:val="center"/>
        <w:rPr>
          <w:rFonts w:ascii="Trebuchet MS" w:hAnsi="Trebuchet MS" w:cs="ArialNarrow"/>
          <w:b/>
          <w:bCs/>
          <w:color w:val="FF0000"/>
        </w:rPr>
      </w:pPr>
      <w:r w:rsidRPr="00284FF2">
        <w:rPr>
          <w:rFonts w:ascii="Trebuchet MS" w:hAnsi="Trebuchet MS" w:cs="ArialNarrow"/>
          <w:b/>
          <w:bCs/>
          <w:color w:val="FF0000"/>
        </w:rPr>
        <w:t>Data</w:t>
      </w:r>
      <w:r>
        <w:rPr>
          <w:rFonts w:ascii="Trebuchet MS" w:hAnsi="Trebuchet MS" w:cs="ArialNarrow"/>
          <w:b/>
          <w:bCs/>
          <w:color w:val="FF0000"/>
        </w:rPr>
        <w:t>s</w:t>
      </w:r>
      <w:r w:rsidRPr="00284FF2">
        <w:rPr>
          <w:rFonts w:ascii="Trebuchet MS" w:hAnsi="Trebuchet MS" w:cs="ArialNarrow"/>
          <w:b/>
          <w:bCs/>
          <w:color w:val="FF0000"/>
        </w:rPr>
        <w:t xml:space="preserve"> de </w:t>
      </w:r>
      <w:r>
        <w:rPr>
          <w:rFonts w:ascii="Trebuchet MS" w:hAnsi="Trebuchet MS" w:cs="ArialNarrow"/>
          <w:b/>
          <w:bCs/>
          <w:color w:val="FF0000"/>
        </w:rPr>
        <w:t>realização</w:t>
      </w:r>
      <w:r w:rsidR="009B4CCB">
        <w:rPr>
          <w:rFonts w:ascii="Trebuchet MS" w:hAnsi="Trebuchet MS" w:cs="ArialNarrow"/>
          <w:b/>
          <w:bCs/>
          <w:color w:val="FF0000"/>
        </w:rPr>
        <w:t xml:space="preserve"> dos critérios</w:t>
      </w:r>
      <w:r w:rsidRPr="00284FF2">
        <w:rPr>
          <w:rFonts w:ascii="Trebuchet MS" w:hAnsi="Trebuchet MS" w:cs="ArialNarrow"/>
          <w:b/>
          <w:bCs/>
          <w:color w:val="FF0000"/>
        </w:rPr>
        <w:t xml:space="preserve">: </w:t>
      </w:r>
      <w:r w:rsidR="007D73C8">
        <w:rPr>
          <w:rFonts w:ascii="Trebuchet MS" w:hAnsi="Trebuchet MS" w:cs="ArialNarrow"/>
          <w:b/>
          <w:bCs/>
          <w:color w:val="FF0000"/>
        </w:rPr>
        <w:t>28</w:t>
      </w:r>
      <w:r w:rsidR="000D2380">
        <w:rPr>
          <w:rFonts w:ascii="Trebuchet MS" w:hAnsi="Trebuchet MS" w:cs="ArialNarrow"/>
          <w:b/>
          <w:bCs/>
          <w:color w:val="FF0000"/>
        </w:rPr>
        <w:t xml:space="preserve"> </w:t>
      </w:r>
      <w:r w:rsidR="00E40281">
        <w:rPr>
          <w:rFonts w:ascii="Trebuchet MS" w:hAnsi="Trebuchet MS" w:cs="ArialNarrow"/>
          <w:b/>
          <w:bCs/>
          <w:color w:val="FF0000"/>
        </w:rPr>
        <w:t>de jun</w:t>
      </w:r>
      <w:r>
        <w:rPr>
          <w:rFonts w:ascii="Trebuchet MS" w:hAnsi="Trebuchet MS" w:cs="ArialNarrow"/>
          <w:b/>
          <w:bCs/>
          <w:color w:val="FF0000"/>
        </w:rPr>
        <w:t>ho</w:t>
      </w:r>
    </w:p>
    <w:p w14:paraId="4C30911D" w14:textId="4BC9FD6B" w:rsidR="009B4CCB" w:rsidRDefault="009B4CCB" w:rsidP="00E937C4">
      <w:pPr>
        <w:autoSpaceDE w:val="0"/>
        <w:autoSpaceDN w:val="0"/>
        <w:adjustRightInd w:val="0"/>
        <w:jc w:val="center"/>
        <w:rPr>
          <w:rFonts w:ascii="Trebuchet MS" w:hAnsi="Trebuchet MS" w:cs="ArialNarrow"/>
          <w:b/>
          <w:bCs/>
          <w:color w:val="FF0000"/>
        </w:rPr>
      </w:pPr>
      <w:r>
        <w:rPr>
          <w:rFonts w:ascii="Trebuchet MS" w:hAnsi="Trebuchet MS" w:cs="ArialNarrow"/>
          <w:b/>
          <w:bCs/>
          <w:color w:val="FF0000"/>
        </w:rPr>
        <w:t xml:space="preserve">Data limite para a entrega por escrito: </w:t>
      </w:r>
      <w:r w:rsidR="00E40281">
        <w:rPr>
          <w:rFonts w:ascii="Trebuchet MS" w:hAnsi="Trebuchet MS" w:cs="ArialNarrow"/>
          <w:b/>
          <w:bCs/>
          <w:color w:val="FF0000"/>
        </w:rPr>
        <w:t>04</w:t>
      </w:r>
      <w:r>
        <w:rPr>
          <w:rFonts w:ascii="Trebuchet MS" w:hAnsi="Trebuchet MS" w:cs="ArialNarrow"/>
          <w:b/>
          <w:bCs/>
          <w:color w:val="FF0000"/>
        </w:rPr>
        <w:t xml:space="preserve"> de julho</w:t>
      </w:r>
    </w:p>
    <w:p w14:paraId="10EAD4AE" w14:textId="77777777" w:rsidR="00E937C4" w:rsidRDefault="00E937C4" w:rsidP="00E937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Resumo</w:t>
      </w:r>
    </w:p>
    <w:p w14:paraId="1BEDE01E" w14:textId="045BE4DC" w:rsidR="00E937C4" w:rsidRPr="00627DF4" w:rsidRDefault="00E937C4" w:rsidP="00E937C4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>Objetivo:</w:t>
      </w:r>
      <w:r>
        <w:rPr>
          <w:rFonts w:ascii="Trebuchet MS" w:hAnsi="Trebuchet MS" w:cs="ArialNarrow-Bold"/>
          <w:color w:val="000000"/>
        </w:rPr>
        <w:t xml:space="preserve"> Autoavaliar seu desempenho na disciplina</w:t>
      </w:r>
    </w:p>
    <w:p w14:paraId="0FBBAEA0" w14:textId="77777777" w:rsidR="00E937C4" w:rsidRPr="00627DF4" w:rsidRDefault="00E937C4" w:rsidP="00E937C4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 xml:space="preserve">Formato: </w:t>
      </w:r>
      <w:r>
        <w:rPr>
          <w:rFonts w:ascii="Trebuchet MS" w:hAnsi="Trebuchet MS" w:cs="ArialNarrow-Bold"/>
          <w:color w:val="000000"/>
        </w:rPr>
        <w:t>individual</w:t>
      </w:r>
    </w:p>
    <w:p w14:paraId="2E26EDCB" w14:textId="769110F6" w:rsidR="00E937C4" w:rsidRPr="00627DF4" w:rsidRDefault="00E937C4" w:rsidP="00E937C4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 xml:space="preserve">Entregas: </w:t>
      </w:r>
      <w:r>
        <w:rPr>
          <w:rFonts w:ascii="Trebuchet MS" w:hAnsi="Trebuchet MS" w:cs="ArialNarrow-Bold"/>
          <w:color w:val="000000"/>
        </w:rPr>
        <w:t>Escrito online – via e-</w:t>
      </w:r>
      <w:r w:rsidR="000D2380">
        <w:rPr>
          <w:rFonts w:ascii="Trebuchet MS" w:hAnsi="Trebuchet MS" w:cs="ArialNarrow-Bold"/>
          <w:color w:val="000000"/>
        </w:rPr>
        <w:t>disciplinas</w:t>
      </w:r>
    </w:p>
    <w:p w14:paraId="267D4B08" w14:textId="4F8D8618" w:rsidR="00E937C4" w:rsidRDefault="00E937C4" w:rsidP="00E937C4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 xml:space="preserve">Data de entrega: </w:t>
      </w:r>
      <w:r w:rsidR="00E40281">
        <w:rPr>
          <w:rFonts w:ascii="Trebuchet MS" w:hAnsi="Trebuchet MS" w:cs="ArialNarrow-Bold"/>
          <w:color w:val="000000"/>
        </w:rPr>
        <w:t>Até 04</w:t>
      </w:r>
      <w:r>
        <w:rPr>
          <w:rFonts w:ascii="Trebuchet MS" w:hAnsi="Trebuchet MS" w:cs="ArialNarrow-Bold"/>
          <w:color w:val="000000"/>
        </w:rPr>
        <w:t>/07 às 23:59</w:t>
      </w:r>
    </w:p>
    <w:p w14:paraId="2FB433EB" w14:textId="77777777" w:rsidR="00E937C4" w:rsidRDefault="00E937C4" w:rsidP="00E937C4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>
        <w:rPr>
          <w:rFonts w:ascii="Trebuchet MS" w:hAnsi="Trebuchet MS" w:cs="ArialNarrow-Bold"/>
          <w:color w:val="000000"/>
        </w:rPr>
        <w:t>Avaliação: Nota dada pelo estudante</w:t>
      </w:r>
    </w:p>
    <w:p w14:paraId="2F38992F" w14:textId="3116CBC6" w:rsidR="00E937C4" w:rsidRDefault="00E937C4" w:rsidP="00E937C4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>
        <w:rPr>
          <w:rFonts w:ascii="Trebuchet MS" w:hAnsi="Trebuchet MS" w:cs="ArialNarrow-Bold"/>
          <w:color w:val="000000"/>
        </w:rPr>
        <w:t>Peso: 30% da média</w:t>
      </w:r>
    </w:p>
    <w:p w14:paraId="2C33FD14" w14:textId="21DB52E8" w:rsidR="00D24C33" w:rsidRDefault="00D24C33" w:rsidP="00D24C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A Objetivo</w:t>
      </w:r>
    </w:p>
    <w:p w14:paraId="469A22C3" w14:textId="046A2C23" w:rsidR="00D24C33" w:rsidRDefault="00D24C33" w:rsidP="00D24C33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Realizaremos a atividade “Autoavaliação”, composta pela Entrega via e-disciplinas de um trabalho escrito com uma nota autodeclarada entre 0 e 10 pelos estudantes sobre seu desempenho na disciplina.</w:t>
      </w:r>
    </w:p>
    <w:p w14:paraId="529441B2" w14:textId="630A61CA" w:rsidR="00D24C33" w:rsidRDefault="00D24C33" w:rsidP="00D24C33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>
        <w:rPr>
          <w:rFonts w:ascii="Trebuchet MS" w:hAnsi="Trebuchet MS" w:cs="ArialNarrow"/>
          <w:color w:val="000000"/>
        </w:rPr>
        <w:t xml:space="preserve">A nota será composta de cinco critérios elaborados pelos estudantes em sala de aula. </w:t>
      </w:r>
      <w:r>
        <w:rPr>
          <w:rFonts w:ascii="Trebuchet MS" w:hAnsi="Trebuchet MS" w:cs="ArialNarrow"/>
          <w:color w:val="000000"/>
        </w:rPr>
        <w:br/>
        <w:t>Com os critérios elaborados deve ser entregue um trabalho escrito que justifique a nota dada pelo estudante, se norteando nos tópicos criados pela turma. A cada tópico você deve se dar uma nota entre 0 e 2 e justificar essa nota pelo seu desempenho e contexto ao longo da disciplina.</w:t>
      </w:r>
    </w:p>
    <w:p w14:paraId="18D1B288" w14:textId="2CB3D7B5" w:rsidR="00D24C33" w:rsidRDefault="00D24C33" w:rsidP="00D24C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Elaborando os critérios da “Autoavaliação” – Em sala de aula</w:t>
      </w:r>
    </w:p>
    <w:p w14:paraId="34709B08" w14:textId="63B8AFEB" w:rsidR="00D24C33" w:rsidRDefault="00D24C33" w:rsidP="00D24C33">
      <w:pPr>
        <w:rPr>
          <w:u w:val="single"/>
        </w:rPr>
      </w:pPr>
      <w:r w:rsidRPr="00515E83">
        <w:rPr>
          <w:u w:val="single"/>
        </w:rPr>
        <w:t xml:space="preserve">O </w:t>
      </w:r>
      <w:r>
        <w:rPr>
          <w:u w:val="single"/>
        </w:rPr>
        <w:t>o</w:t>
      </w:r>
      <w:r w:rsidRPr="00515E83">
        <w:rPr>
          <w:u w:val="single"/>
        </w:rPr>
        <w:t>bjetivo desta atividade é criar uma rubrica sobre quais os elementos</w:t>
      </w:r>
      <w:r>
        <w:rPr>
          <w:u w:val="single"/>
        </w:rPr>
        <w:t xml:space="preserve"> de desempenho</w:t>
      </w:r>
      <w:r w:rsidRPr="00515E83">
        <w:rPr>
          <w:u w:val="single"/>
        </w:rPr>
        <w:t xml:space="preserve"> serão considerados na auto</w:t>
      </w:r>
      <w:r w:rsidR="009B4CCB">
        <w:rPr>
          <w:u w:val="single"/>
        </w:rPr>
        <w:t xml:space="preserve"> </w:t>
      </w:r>
      <w:r w:rsidRPr="00515E83">
        <w:rPr>
          <w:u w:val="single"/>
        </w:rPr>
        <w:t>avaliação.</w:t>
      </w:r>
      <w:r>
        <w:rPr>
          <w:u w:val="single"/>
        </w:rPr>
        <w:t xml:space="preserve"> Para isto seguiremos os seguintes passos:</w:t>
      </w:r>
    </w:p>
    <w:p w14:paraId="5EF84A49" w14:textId="1FE1782F" w:rsidR="00D24C33" w:rsidRPr="00515E83" w:rsidRDefault="00D24C33" w:rsidP="00D24C33">
      <w:pPr>
        <w:pStyle w:val="PargrafodaLista"/>
        <w:numPr>
          <w:ilvl w:val="0"/>
          <w:numId w:val="10"/>
        </w:numPr>
        <w:spacing w:after="200" w:line="276" w:lineRule="auto"/>
      </w:pPr>
      <w:r w:rsidRPr="00515E83">
        <w:t>Individualmente vocês devem pensar em 5 elementos objetivos que podem definir o desempenho de vocês na disciplina (5 min)</w:t>
      </w:r>
    </w:p>
    <w:p w14:paraId="7646BE30" w14:textId="77777777" w:rsidR="00D24C33" w:rsidRPr="00515E83" w:rsidRDefault="00D24C33" w:rsidP="00D24C33">
      <w:pPr>
        <w:pStyle w:val="PargrafodaLista"/>
        <w:numPr>
          <w:ilvl w:val="0"/>
          <w:numId w:val="10"/>
        </w:numPr>
        <w:spacing w:after="200" w:line="276" w:lineRule="auto"/>
      </w:pPr>
      <w:r w:rsidRPr="00515E83">
        <w:t>Em grupos de 4 pessoas vocês devem compartilhar seus elementos e chegar a um consenso de grupo de quais elementos o grupo considera mais importante (10 min)</w:t>
      </w:r>
    </w:p>
    <w:p w14:paraId="11C51240" w14:textId="77777777" w:rsidR="00E40281" w:rsidRDefault="00D24C33" w:rsidP="00B70A50">
      <w:pPr>
        <w:pStyle w:val="PargrafodaLista"/>
        <w:numPr>
          <w:ilvl w:val="0"/>
          <w:numId w:val="10"/>
        </w:numPr>
        <w:spacing w:after="200" w:line="276" w:lineRule="auto"/>
      </w:pPr>
      <w:r w:rsidRPr="00515E83">
        <w:lastRenderedPageBreak/>
        <w:t>A sala toda deve compartilhar seus elementos</w:t>
      </w:r>
      <w:r>
        <w:t>, escolher 5 critérios para a sala toda</w:t>
      </w:r>
      <w:r w:rsidRPr="00515E83">
        <w:t xml:space="preserve"> e então</w:t>
      </w:r>
      <w:r w:rsidR="00E40281">
        <w:t xml:space="preserve"> se dividir em grupos</w:t>
      </w:r>
      <w:r w:rsidRPr="00515E83">
        <w:t xml:space="preserve"> criar uma rubrica do que seria para cada um dos elementos uma nota boa, </w:t>
      </w:r>
      <w:r>
        <w:t>uma nota média e uma nota baixa</w:t>
      </w:r>
      <w:r w:rsidR="004F2687">
        <w:t xml:space="preserve">. </w:t>
      </w:r>
    </w:p>
    <w:p w14:paraId="4AAC3F16" w14:textId="08D295AF" w:rsidR="00D24C33" w:rsidRDefault="00D24C33" w:rsidP="00B70A50">
      <w:pPr>
        <w:pStyle w:val="PargrafodaLista"/>
        <w:numPr>
          <w:ilvl w:val="0"/>
          <w:numId w:val="10"/>
        </w:numPr>
        <w:spacing w:after="200" w:line="276" w:lineRule="auto"/>
      </w:pPr>
      <w:r>
        <w:t>Com a rubrica realizada, vocês devem utiliza-la para realizar a auto</w:t>
      </w:r>
      <w:r w:rsidR="004F2687">
        <w:t xml:space="preserve"> </w:t>
      </w:r>
      <w:r>
        <w:t xml:space="preserve">avaliação individual. </w:t>
      </w:r>
      <w:r w:rsidR="004F2687">
        <w:t>É</w:t>
      </w:r>
      <w:r>
        <w:t xml:space="preserve"> necessário que dissertem como foi o desempenho de vocês para cada um dos 5 componentes da nota. </w:t>
      </w:r>
    </w:p>
    <w:p w14:paraId="2CB4ACFB" w14:textId="77777777" w:rsidR="00D24C33" w:rsidRPr="00627DF4" w:rsidRDefault="00D24C33" w:rsidP="00E937C4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</w:p>
    <w:p w14:paraId="69814DD9" w14:textId="5DDCC6C2" w:rsidR="00E937C4" w:rsidRDefault="00D24C33" w:rsidP="00E937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Os 5 tópicos da auto avaliação (criados pelos estudantes</w:t>
      </w:r>
      <w:r w:rsidR="004F2687">
        <w:rPr>
          <w:rFonts w:ascii="Trebuchet MS" w:hAnsi="Trebuchet MS" w:cs="ArialNarrow-Bold"/>
          <w:b/>
          <w:bCs/>
          <w:color w:val="FFFFFF"/>
        </w:rPr>
        <w:t>)</w:t>
      </w:r>
    </w:p>
    <w:p w14:paraId="00AC6035" w14:textId="4BCAC8CD" w:rsidR="00E1131A" w:rsidRPr="00E1131A" w:rsidRDefault="00E1131A" w:rsidP="00E1131A">
      <w:pPr>
        <w:autoSpaceDE w:val="0"/>
        <w:autoSpaceDN w:val="0"/>
        <w:adjustRightInd w:val="0"/>
        <w:jc w:val="center"/>
        <w:rPr>
          <w:rFonts w:ascii="Arial" w:eastAsia="Times New Roman" w:hAnsi="Arial" w:cs="Arial"/>
          <w:b/>
          <w:bCs/>
          <w:u w:val="single"/>
        </w:rPr>
      </w:pPr>
      <w:proofErr w:type="spellStart"/>
      <w:r>
        <w:rPr>
          <w:rFonts w:ascii="Arial" w:eastAsia="Times New Roman" w:hAnsi="Arial" w:cs="Arial"/>
          <w:b/>
          <w:bCs/>
          <w:u w:val="single"/>
        </w:rPr>
        <w:t>Rú</w:t>
      </w:r>
      <w:r w:rsidRPr="00E1131A">
        <w:rPr>
          <w:rFonts w:ascii="Arial" w:eastAsia="Times New Roman" w:hAnsi="Arial" w:cs="Arial"/>
          <w:b/>
          <w:bCs/>
          <w:u w:val="single"/>
        </w:rPr>
        <w:t>brica</w:t>
      </w:r>
      <w:proofErr w:type="spellEnd"/>
      <w:r w:rsidRPr="00E1131A">
        <w:rPr>
          <w:rFonts w:ascii="Arial" w:eastAsia="Times New Roman" w:hAnsi="Arial" w:cs="Arial"/>
          <w:b/>
          <w:bCs/>
          <w:u w:val="single"/>
        </w:rPr>
        <w:t xml:space="preserve"> dos critérios de auto avaliação</w:t>
      </w:r>
    </w:p>
    <w:p w14:paraId="2FE2DF43" w14:textId="7E044F66" w:rsidR="00E1131A" w:rsidRDefault="00E1131A" w:rsidP="00E1131A">
      <w:pPr>
        <w:autoSpaceDE w:val="0"/>
        <w:autoSpaceDN w:val="0"/>
        <w:adjustRightInd w:val="0"/>
        <w:jc w:val="both"/>
        <w:rPr>
          <w:rFonts w:ascii="Arial" w:eastAsia="Times New Roman" w:hAnsi="Arial" w:cs="Arial"/>
          <w:b/>
          <w:bCs/>
        </w:rPr>
      </w:pPr>
      <w:r w:rsidRPr="00E1131A">
        <w:rPr>
          <w:rFonts w:ascii="Arial" w:eastAsia="Times New Roman" w:hAnsi="Arial" w:cs="Arial"/>
          <w:b/>
          <w:bCs/>
        </w:rPr>
        <w:t xml:space="preserve">Critérios </w:t>
      </w:r>
      <w:r w:rsidR="00E40281">
        <w:rPr>
          <w:rFonts w:ascii="Arial" w:eastAsia="Times New Roman" w:hAnsi="Arial" w:cs="Arial"/>
          <w:b/>
          <w:bCs/>
        </w:rPr>
        <w:t>1</w:t>
      </w:r>
      <w:r w:rsidRPr="00E1131A">
        <w:rPr>
          <w:rFonts w:ascii="Arial" w:eastAsia="Times New Roman" w:hAnsi="Arial" w:cs="Arial"/>
          <w:b/>
          <w:bCs/>
        </w:rPr>
        <w:t>:</w:t>
      </w:r>
      <w:r w:rsidR="00763244">
        <w:rPr>
          <w:rFonts w:ascii="Arial" w:eastAsia="Times New Roman" w:hAnsi="Arial" w:cs="Arial"/>
          <w:b/>
          <w:bCs/>
        </w:rPr>
        <w:t xml:space="preserve"> </w:t>
      </w:r>
      <w:r w:rsidR="00763244" w:rsidRPr="00763244">
        <w:rPr>
          <w:rFonts w:ascii="Arial" w:eastAsia="Times New Roman" w:hAnsi="Arial" w:cs="Arial"/>
          <w:b/>
          <w:bCs/>
        </w:rPr>
        <w:t>Domínio e aplicação da teoria em sala de aula</w:t>
      </w:r>
    </w:p>
    <w:p w14:paraId="699EEC32" w14:textId="4AD6C494" w:rsidR="00E40281" w:rsidRPr="00763244" w:rsidRDefault="00E40281" w:rsidP="00E1131A">
      <w:pPr>
        <w:autoSpaceDE w:val="0"/>
        <w:autoSpaceDN w:val="0"/>
        <w:adjustRightInd w:val="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  <w:bCs/>
        </w:rPr>
        <w:t>Definição:</w:t>
      </w:r>
      <w:r w:rsidR="00763244">
        <w:rPr>
          <w:rFonts w:ascii="Arial" w:eastAsia="Times New Roman" w:hAnsi="Arial" w:cs="Arial"/>
          <w:b/>
          <w:bCs/>
        </w:rPr>
        <w:t xml:space="preserve"> </w:t>
      </w:r>
      <w:r w:rsidR="00763244" w:rsidRPr="00763244">
        <w:rPr>
          <w:rFonts w:ascii="Arial" w:eastAsia="Times New Roman" w:hAnsi="Arial" w:cs="Arial"/>
        </w:rPr>
        <w:t>Capacidade de compreensão da teoria e aplicação na prática dos conceitos</w:t>
      </w:r>
    </w:p>
    <w:p w14:paraId="08251E22" w14:textId="5C11657B" w:rsidR="00E1131A" w:rsidRPr="00763244" w:rsidRDefault="00E40281" w:rsidP="00E1131A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proofErr w:type="spellStart"/>
      <w:r>
        <w:rPr>
          <w:rFonts w:ascii="Trebuchet MS" w:hAnsi="Trebuchet MS" w:cs="ArialNarrow"/>
          <w:b/>
          <w:color w:val="000000"/>
        </w:rPr>
        <w:t>Rú</w:t>
      </w:r>
      <w:r w:rsidR="00763244">
        <w:rPr>
          <w:rFonts w:ascii="Trebuchet MS" w:hAnsi="Trebuchet MS" w:cs="ArialNarrow"/>
          <w:b/>
          <w:color w:val="000000"/>
        </w:rPr>
        <w:t>br</w:t>
      </w:r>
      <w:r>
        <w:rPr>
          <w:rFonts w:ascii="Trebuchet MS" w:hAnsi="Trebuchet MS" w:cs="ArialNarrow"/>
          <w:b/>
          <w:color w:val="000000"/>
        </w:rPr>
        <w:t>ica</w:t>
      </w:r>
      <w:proofErr w:type="spellEnd"/>
      <w:r>
        <w:rPr>
          <w:rFonts w:ascii="Trebuchet MS" w:hAnsi="Trebuchet MS" w:cs="ArialNarrow"/>
          <w:b/>
          <w:color w:val="000000"/>
        </w:rPr>
        <w:t>:</w:t>
      </w:r>
      <w:r w:rsidR="00763244">
        <w:rPr>
          <w:rFonts w:ascii="Trebuchet MS" w:hAnsi="Trebuchet MS" w:cs="ArialNarrow"/>
          <w:b/>
          <w:color w:val="000000"/>
        </w:rPr>
        <w:t xml:space="preserve"> </w:t>
      </w:r>
      <w:r w:rsidR="00763244" w:rsidRPr="00763244">
        <w:rPr>
          <w:rFonts w:ascii="Trebuchet MS" w:hAnsi="Trebuchet MS" w:cs="ArialNarrow"/>
          <w:color w:val="000000"/>
        </w:rPr>
        <w:t>Exemplo prático</w:t>
      </w:r>
      <w:r w:rsidR="00763244">
        <w:rPr>
          <w:rFonts w:ascii="Trebuchet MS" w:hAnsi="Trebuchet MS" w:cs="ArialNarrow"/>
          <w:color w:val="000000"/>
        </w:rPr>
        <w:t>: d</w:t>
      </w:r>
      <w:r w:rsidR="00763244" w:rsidRPr="00763244">
        <w:rPr>
          <w:rFonts w:ascii="Trebuchet MS" w:hAnsi="Trebuchet MS" w:cs="ArialNarrow"/>
          <w:color w:val="000000"/>
        </w:rPr>
        <w:t>inâmica do aviãozinho de papel - aula do PDCA</w:t>
      </w:r>
    </w:p>
    <w:p w14:paraId="43747F29" w14:textId="4AAA347A" w:rsidR="00E1131A" w:rsidRDefault="00E1131A" w:rsidP="00E1131A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763244">
        <w:rPr>
          <w:rFonts w:ascii="Trebuchet MS" w:hAnsi="Trebuchet MS" w:cs="ArialNarrow"/>
          <w:b/>
          <w:bCs/>
          <w:color w:val="000000"/>
        </w:rPr>
        <w:t>Nota excelente:</w:t>
      </w:r>
      <w:r w:rsidRPr="00E1131A">
        <w:rPr>
          <w:rFonts w:ascii="Trebuchet MS" w:hAnsi="Trebuchet MS" w:cs="ArialNarrow"/>
          <w:color w:val="000000"/>
        </w:rPr>
        <w:t xml:space="preserve"> </w:t>
      </w:r>
      <w:r w:rsidR="00763244" w:rsidRPr="00763244">
        <w:rPr>
          <w:rFonts w:ascii="Trebuchet MS" w:hAnsi="Trebuchet MS" w:cs="ArialNarrow"/>
          <w:color w:val="000000"/>
        </w:rPr>
        <w:t>compreendeu o conceito e soube aplicar na pratica com facilidade</w:t>
      </w:r>
    </w:p>
    <w:p w14:paraId="2AF347DC" w14:textId="0382A499" w:rsidR="00763244" w:rsidRPr="00E1131A" w:rsidRDefault="00763244" w:rsidP="00763244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Exemplo: C</w:t>
      </w:r>
      <w:r w:rsidRPr="00763244">
        <w:rPr>
          <w:rFonts w:ascii="Trebuchet MS" w:hAnsi="Trebuchet MS" w:cs="ArialNarrow"/>
          <w:color w:val="000000"/>
        </w:rPr>
        <w:t>ompreendeu a proposta do desenvolvimento dos aviões de papel e se atentou em atender as demandas para garantir que tudo fosse atendido</w:t>
      </w:r>
    </w:p>
    <w:p w14:paraId="673F2A80" w14:textId="7266DF9F" w:rsidR="00E1131A" w:rsidRDefault="00E1131A" w:rsidP="00E1131A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763244">
        <w:rPr>
          <w:rFonts w:ascii="Trebuchet MS" w:hAnsi="Trebuchet MS" w:cs="ArialNarrow"/>
          <w:b/>
          <w:bCs/>
          <w:color w:val="000000"/>
        </w:rPr>
        <w:t xml:space="preserve">Nota mediana: </w:t>
      </w:r>
      <w:r w:rsidR="00763244" w:rsidRPr="00763244">
        <w:rPr>
          <w:rFonts w:ascii="Trebuchet MS" w:hAnsi="Trebuchet MS" w:cs="ArialNarrow"/>
          <w:color w:val="000000"/>
        </w:rPr>
        <w:t>compreendeu o conteúdo, mas teve dificuldade na aplicação dos conceitos em situações real</w:t>
      </w:r>
    </w:p>
    <w:p w14:paraId="0822F3FE" w14:textId="0E774D3F" w:rsidR="00763244" w:rsidRPr="00E1131A" w:rsidRDefault="00763244" w:rsidP="00E1131A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Exemplo: C</w:t>
      </w:r>
      <w:r w:rsidRPr="00763244">
        <w:rPr>
          <w:rFonts w:ascii="Trebuchet MS" w:hAnsi="Trebuchet MS" w:cs="ArialNarrow"/>
          <w:color w:val="000000"/>
        </w:rPr>
        <w:t>ompreendeu a proposta do desenvolvimento dos aviões de papel</w:t>
      </w:r>
      <w:r>
        <w:rPr>
          <w:rFonts w:ascii="Trebuchet MS" w:hAnsi="Trebuchet MS" w:cs="ArialNarrow"/>
          <w:color w:val="000000"/>
        </w:rPr>
        <w:t xml:space="preserve">, </w:t>
      </w:r>
      <w:r w:rsidRPr="00763244">
        <w:rPr>
          <w:rFonts w:ascii="Trebuchet MS" w:hAnsi="Trebuchet MS" w:cs="ArialNarrow"/>
          <w:color w:val="000000"/>
        </w:rPr>
        <w:t>mas não se atentou em atender as demandas solicitadas</w:t>
      </w:r>
    </w:p>
    <w:p w14:paraId="753483FE" w14:textId="2DEE5B8E" w:rsidR="00E937C4" w:rsidRDefault="00E1131A" w:rsidP="00E1131A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763244">
        <w:rPr>
          <w:rFonts w:ascii="Trebuchet MS" w:hAnsi="Trebuchet MS" w:cs="ArialNarrow"/>
          <w:b/>
          <w:bCs/>
          <w:color w:val="000000"/>
        </w:rPr>
        <w:t xml:space="preserve">Nota baixa: </w:t>
      </w:r>
      <w:r w:rsidR="00763244" w:rsidRPr="00763244">
        <w:rPr>
          <w:rFonts w:ascii="Trebuchet MS" w:hAnsi="Trebuchet MS" w:cs="ArialNarrow"/>
          <w:color w:val="000000"/>
        </w:rPr>
        <w:t>Não compreendeu o conceito e não soube como aplicar na pratica</w:t>
      </w:r>
    </w:p>
    <w:p w14:paraId="7DF06788" w14:textId="10606CB5" w:rsidR="00763244" w:rsidRDefault="00763244" w:rsidP="00E1131A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Exemplo: n</w:t>
      </w:r>
      <w:r w:rsidRPr="00763244">
        <w:rPr>
          <w:rFonts w:ascii="Trebuchet MS" w:hAnsi="Trebuchet MS" w:cs="ArialNarrow"/>
          <w:color w:val="000000"/>
        </w:rPr>
        <w:t>ão compreendeu a proposta do desenvolvimento dos aviões de papel e não aplicou na pratica as demandas solicitadas</w:t>
      </w:r>
    </w:p>
    <w:p w14:paraId="71680930" w14:textId="77777777" w:rsidR="00763244" w:rsidRPr="00763244" w:rsidRDefault="00763244" w:rsidP="00E1131A">
      <w:pPr>
        <w:autoSpaceDE w:val="0"/>
        <w:autoSpaceDN w:val="0"/>
        <w:adjustRightInd w:val="0"/>
        <w:jc w:val="both"/>
        <w:rPr>
          <w:rFonts w:ascii="Trebuchet MS" w:hAnsi="Trebuchet MS" w:cs="ArialNarrow"/>
          <w:b/>
          <w:bCs/>
          <w:color w:val="000000"/>
        </w:rPr>
      </w:pPr>
    </w:p>
    <w:p w14:paraId="48378DBE" w14:textId="39A79186" w:rsidR="00E40281" w:rsidRDefault="00E40281" w:rsidP="00E1131A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...</w:t>
      </w:r>
    </w:p>
    <w:p w14:paraId="0122ABF2" w14:textId="28EFB9B6" w:rsidR="00763244" w:rsidRDefault="00763244" w:rsidP="00763244">
      <w:pPr>
        <w:autoSpaceDE w:val="0"/>
        <w:autoSpaceDN w:val="0"/>
        <w:adjustRightInd w:val="0"/>
        <w:jc w:val="both"/>
        <w:rPr>
          <w:rFonts w:ascii="Arial" w:eastAsia="Times New Roman" w:hAnsi="Arial" w:cs="Arial"/>
          <w:b/>
          <w:bCs/>
        </w:rPr>
      </w:pPr>
      <w:r w:rsidRPr="00E1131A">
        <w:rPr>
          <w:rFonts w:ascii="Arial" w:eastAsia="Times New Roman" w:hAnsi="Arial" w:cs="Arial"/>
          <w:b/>
          <w:bCs/>
        </w:rPr>
        <w:t xml:space="preserve">Critérios </w:t>
      </w:r>
      <w:r>
        <w:rPr>
          <w:rFonts w:ascii="Arial" w:eastAsia="Times New Roman" w:hAnsi="Arial" w:cs="Arial"/>
          <w:b/>
          <w:bCs/>
        </w:rPr>
        <w:t>2</w:t>
      </w:r>
      <w:r w:rsidRPr="00E1131A">
        <w:rPr>
          <w:rFonts w:ascii="Arial" w:eastAsia="Times New Roman" w:hAnsi="Arial" w:cs="Arial"/>
          <w:b/>
          <w:bCs/>
        </w:rPr>
        <w:t>:</w:t>
      </w:r>
      <w:r>
        <w:rPr>
          <w:rFonts w:ascii="Arial" w:eastAsia="Times New Roman" w:hAnsi="Arial" w:cs="Arial"/>
          <w:b/>
          <w:bCs/>
        </w:rPr>
        <w:t xml:space="preserve"> </w:t>
      </w:r>
      <w:r w:rsidRPr="00763244">
        <w:rPr>
          <w:rFonts w:ascii="Arial" w:eastAsia="Times New Roman" w:hAnsi="Arial" w:cs="Arial"/>
          <w:b/>
          <w:bCs/>
        </w:rPr>
        <w:t>Integração com o Grupo</w:t>
      </w:r>
    </w:p>
    <w:p w14:paraId="708B6C8E" w14:textId="48ED7771" w:rsidR="00763244" w:rsidRPr="00763244" w:rsidRDefault="00763244" w:rsidP="00763244">
      <w:pPr>
        <w:autoSpaceDE w:val="0"/>
        <w:autoSpaceDN w:val="0"/>
        <w:adjustRightInd w:val="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  <w:bCs/>
        </w:rPr>
        <w:t xml:space="preserve">Definição: </w:t>
      </w:r>
      <w:r w:rsidRPr="00763244">
        <w:rPr>
          <w:rFonts w:ascii="Arial" w:eastAsia="Times New Roman" w:hAnsi="Arial" w:cs="Arial"/>
        </w:rPr>
        <w:t>contribuição para o grupo e proatividade em acolhimento dos membros de maneira harmônica.</w:t>
      </w:r>
    </w:p>
    <w:p w14:paraId="2FD06452" w14:textId="590C0384" w:rsidR="00763244" w:rsidRPr="00763244" w:rsidRDefault="00763244" w:rsidP="00763244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proofErr w:type="spellStart"/>
      <w:r>
        <w:rPr>
          <w:rFonts w:ascii="Trebuchet MS" w:hAnsi="Trebuchet MS" w:cs="ArialNarrow"/>
          <w:b/>
          <w:color w:val="000000"/>
        </w:rPr>
        <w:t>Rúbrica</w:t>
      </w:r>
      <w:proofErr w:type="spellEnd"/>
      <w:r>
        <w:rPr>
          <w:rFonts w:ascii="Trebuchet MS" w:hAnsi="Trebuchet MS" w:cs="ArialNarrow"/>
          <w:b/>
          <w:color w:val="000000"/>
        </w:rPr>
        <w:t xml:space="preserve">: </w:t>
      </w:r>
    </w:p>
    <w:p w14:paraId="6F34E8BD" w14:textId="77777777" w:rsidR="00763244" w:rsidRDefault="00763244" w:rsidP="00763244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763244">
        <w:rPr>
          <w:rFonts w:ascii="Trebuchet MS" w:hAnsi="Trebuchet MS" w:cs="ArialNarrow"/>
          <w:b/>
          <w:bCs/>
          <w:color w:val="000000"/>
        </w:rPr>
        <w:t>Nota excelente:</w:t>
      </w:r>
      <w:r w:rsidRPr="00E1131A">
        <w:rPr>
          <w:rFonts w:ascii="Trebuchet MS" w:hAnsi="Trebuchet MS" w:cs="ArialNarrow"/>
          <w:color w:val="000000"/>
        </w:rPr>
        <w:t xml:space="preserve"> </w:t>
      </w:r>
      <w:r w:rsidRPr="00763244">
        <w:rPr>
          <w:rFonts w:ascii="Trebuchet MS" w:hAnsi="Trebuchet MS" w:cs="ArialNarrow"/>
          <w:color w:val="000000"/>
        </w:rPr>
        <w:t>o indivíduo se integrou com o grupo de maneira harmoniosa, acolhendo todos os membros e apresentou proatividade em promover a integração do grupo</w:t>
      </w:r>
    </w:p>
    <w:p w14:paraId="056B6F43" w14:textId="77777777" w:rsidR="00763244" w:rsidRDefault="00763244" w:rsidP="00763244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763244">
        <w:rPr>
          <w:rFonts w:ascii="Trebuchet MS" w:hAnsi="Trebuchet MS" w:cs="ArialNarrow"/>
          <w:b/>
          <w:bCs/>
          <w:color w:val="000000"/>
        </w:rPr>
        <w:t xml:space="preserve">Nota mediana: </w:t>
      </w:r>
      <w:r w:rsidRPr="00763244">
        <w:rPr>
          <w:rFonts w:ascii="Trebuchet MS" w:hAnsi="Trebuchet MS" w:cs="ArialNarrow"/>
          <w:color w:val="000000"/>
        </w:rPr>
        <w:t>o indivíduo teve interesse de participar em certas ocasiões, mas ainda apresentou resistência em engajar em algumas das atividades e acolhimento do grupo</w:t>
      </w:r>
    </w:p>
    <w:p w14:paraId="11324EF3" w14:textId="78101004" w:rsidR="00763244" w:rsidRDefault="00763244" w:rsidP="00763244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763244">
        <w:rPr>
          <w:rFonts w:ascii="Trebuchet MS" w:hAnsi="Trebuchet MS" w:cs="ArialNarrow"/>
          <w:b/>
          <w:bCs/>
          <w:color w:val="000000"/>
        </w:rPr>
        <w:lastRenderedPageBreak/>
        <w:t xml:space="preserve">Nota baixa: </w:t>
      </w:r>
      <w:r w:rsidRPr="00763244">
        <w:rPr>
          <w:rFonts w:ascii="Trebuchet MS" w:hAnsi="Trebuchet MS" w:cs="ArialNarrow"/>
          <w:color w:val="000000"/>
        </w:rPr>
        <w:t>o indivíduo não apresentou interesse em participar e contribuir com o grupo, acolhendo pouco os seus membros</w:t>
      </w:r>
      <w:r>
        <w:rPr>
          <w:rFonts w:ascii="Trebuchet MS" w:hAnsi="Trebuchet MS" w:cs="ArialNarrow"/>
          <w:color w:val="000000"/>
        </w:rPr>
        <w:t xml:space="preserve"> </w:t>
      </w:r>
    </w:p>
    <w:p w14:paraId="31958ACA" w14:textId="77777777" w:rsidR="00763244" w:rsidRDefault="00763244" w:rsidP="00763244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29F00D0A" w14:textId="66B06AE4" w:rsidR="00763244" w:rsidRPr="00763244" w:rsidRDefault="00763244" w:rsidP="00763244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...</w:t>
      </w:r>
    </w:p>
    <w:p w14:paraId="19122138" w14:textId="1F214FE0" w:rsidR="00763244" w:rsidRDefault="00763244" w:rsidP="00763244">
      <w:pPr>
        <w:tabs>
          <w:tab w:val="left" w:pos="2595"/>
        </w:tabs>
        <w:autoSpaceDE w:val="0"/>
        <w:autoSpaceDN w:val="0"/>
        <w:adjustRightInd w:val="0"/>
        <w:jc w:val="both"/>
        <w:rPr>
          <w:rFonts w:ascii="Arial" w:eastAsia="Times New Roman" w:hAnsi="Arial" w:cs="Arial"/>
          <w:b/>
          <w:bCs/>
        </w:rPr>
      </w:pPr>
      <w:r w:rsidRPr="00E1131A">
        <w:rPr>
          <w:rFonts w:ascii="Arial" w:eastAsia="Times New Roman" w:hAnsi="Arial" w:cs="Arial"/>
          <w:b/>
          <w:bCs/>
        </w:rPr>
        <w:t xml:space="preserve">Critérios </w:t>
      </w:r>
      <w:r>
        <w:rPr>
          <w:rFonts w:ascii="Arial" w:eastAsia="Times New Roman" w:hAnsi="Arial" w:cs="Arial"/>
          <w:b/>
          <w:bCs/>
        </w:rPr>
        <w:t>3</w:t>
      </w:r>
      <w:r w:rsidRPr="00E1131A">
        <w:rPr>
          <w:rFonts w:ascii="Arial" w:eastAsia="Times New Roman" w:hAnsi="Arial" w:cs="Arial"/>
          <w:b/>
          <w:bCs/>
        </w:rPr>
        <w:t>:</w:t>
      </w:r>
      <w:r>
        <w:rPr>
          <w:rFonts w:ascii="Arial" w:eastAsia="Times New Roman" w:hAnsi="Arial" w:cs="Arial"/>
          <w:b/>
          <w:bCs/>
        </w:rPr>
        <w:t xml:space="preserve"> </w:t>
      </w:r>
      <w:r w:rsidRPr="00763244">
        <w:rPr>
          <w:rFonts w:ascii="Arial" w:eastAsia="Times New Roman" w:hAnsi="Arial" w:cs="Arial"/>
          <w:b/>
          <w:bCs/>
        </w:rPr>
        <w:t>Desenvolvimento pessoal</w:t>
      </w:r>
    </w:p>
    <w:p w14:paraId="54D89D7C" w14:textId="291394AE" w:rsidR="00763244" w:rsidRDefault="00763244" w:rsidP="00763244">
      <w:pPr>
        <w:tabs>
          <w:tab w:val="left" w:pos="2595"/>
        </w:tabs>
        <w:autoSpaceDE w:val="0"/>
        <w:autoSpaceDN w:val="0"/>
        <w:adjustRightInd w:val="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  <w:bCs/>
        </w:rPr>
        <w:t xml:space="preserve">Definição: </w:t>
      </w:r>
      <w:r w:rsidRPr="00763244">
        <w:rPr>
          <w:rFonts w:ascii="Arial" w:eastAsia="Times New Roman" w:hAnsi="Arial" w:cs="Arial"/>
        </w:rPr>
        <w:t>Processo gradual de melhoria de habilidades sociais, desenvolvendo de pontos fortes e superando os pontos fracos nos quesitos interno e externo.</w:t>
      </w:r>
    </w:p>
    <w:p w14:paraId="4C10D04B" w14:textId="77777777" w:rsidR="00763244" w:rsidRPr="00763244" w:rsidRDefault="00763244" w:rsidP="00763244">
      <w:pPr>
        <w:tabs>
          <w:tab w:val="left" w:pos="2595"/>
        </w:tabs>
        <w:autoSpaceDE w:val="0"/>
        <w:autoSpaceDN w:val="0"/>
        <w:adjustRightInd w:val="0"/>
        <w:jc w:val="both"/>
        <w:rPr>
          <w:rFonts w:ascii="Arial" w:eastAsia="Times New Roman" w:hAnsi="Arial" w:cs="Arial"/>
        </w:rPr>
      </w:pPr>
      <w:r w:rsidRPr="00763244">
        <w:rPr>
          <w:rFonts w:ascii="Arial" w:eastAsia="Times New Roman" w:hAnsi="Arial" w:cs="Arial"/>
        </w:rPr>
        <w:t>Internos: participação em aula, adaptabilidade</w:t>
      </w:r>
    </w:p>
    <w:p w14:paraId="6D65D0FA" w14:textId="3C13AF54" w:rsidR="00763244" w:rsidRDefault="00763244" w:rsidP="00763244">
      <w:pPr>
        <w:tabs>
          <w:tab w:val="left" w:pos="2595"/>
        </w:tabs>
        <w:autoSpaceDE w:val="0"/>
        <w:autoSpaceDN w:val="0"/>
        <w:adjustRightInd w:val="0"/>
        <w:jc w:val="both"/>
        <w:rPr>
          <w:rFonts w:ascii="Arial" w:eastAsia="Times New Roman" w:hAnsi="Arial" w:cs="Arial"/>
        </w:rPr>
      </w:pPr>
      <w:r w:rsidRPr="00763244">
        <w:rPr>
          <w:rFonts w:ascii="Arial" w:eastAsia="Times New Roman" w:hAnsi="Arial" w:cs="Arial"/>
        </w:rPr>
        <w:t>Externos: relacionamentos com outras, aplicação das habilidades desenvolvidas em outros ambientes.</w:t>
      </w:r>
    </w:p>
    <w:p w14:paraId="7980232C" w14:textId="77777777" w:rsidR="00763244" w:rsidRDefault="00763244" w:rsidP="00763244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763244">
        <w:rPr>
          <w:rFonts w:ascii="Trebuchet MS" w:hAnsi="Trebuchet MS" w:cs="ArialNarrow"/>
          <w:b/>
          <w:bCs/>
          <w:color w:val="000000"/>
        </w:rPr>
        <w:t>Nota excelente:</w:t>
      </w:r>
      <w:r w:rsidRPr="00E1131A">
        <w:rPr>
          <w:rFonts w:ascii="Trebuchet MS" w:hAnsi="Trebuchet MS" w:cs="ArialNarrow"/>
          <w:color w:val="000000"/>
        </w:rPr>
        <w:t xml:space="preserve"> </w:t>
      </w:r>
      <w:r w:rsidRPr="00763244">
        <w:rPr>
          <w:rFonts w:ascii="Trebuchet MS" w:hAnsi="Trebuchet MS" w:cs="ArialNarrow"/>
          <w:color w:val="000000"/>
        </w:rPr>
        <w:t xml:space="preserve">aplicou os quesitos internos e externos, e viu sentido no que praticou </w:t>
      </w:r>
    </w:p>
    <w:p w14:paraId="03EACB8E" w14:textId="77777777" w:rsidR="00763244" w:rsidRDefault="00763244" w:rsidP="00763244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763244">
        <w:rPr>
          <w:rFonts w:ascii="Trebuchet MS" w:hAnsi="Trebuchet MS" w:cs="ArialNarrow"/>
          <w:b/>
          <w:bCs/>
          <w:color w:val="000000"/>
        </w:rPr>
        <w:t xml:space="preserve">Nota mediana: </w:t>
      </w:r>
      <w:r w:rsidRPr="00763244">
        <w:rPr>
          <w:rFonts w:ascii="Trebuchet MS" w:hAnsi="Trebuchet MS" w:cs="ArialNarrow"/>
          <w:color w:val="000000"/>
        </w:rPr>
        <w:t>participação ativa na sala de aula, mas sem consciência e aplicação em áreas externas.</w:t>
      </w:r>
    </w:p>
    <w:p w14:paraId="3CEADF89" w14:textId="714E9398" w:rsidR="00763244" w:rsidRDefault="00763244" w:rsidP="00763244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763244">
        <w:rPr>
          <w:rFonts w:ascii="Trebuchet MS" w:hAnsi="Trebuchet MS" w:cs="ArialNarrow"/>
          <w:b/>
          <w:bCs/>
          <w:color w:val="000000"/>
        </w:rPr>
        <w:t xml:space="preserve">Nota baixa: </w:t>
      </w:r>
      <w:r w:rsidRPr="00763244">
        <w:rPr>
          <w:rFonts w:ascii="Trebuchet MS" w:hAnsi="Trebuchet MS" w:cs="ArialNarrow"/>
          <w:color w:val="000000"/>
        </w:rPr>
        <w:t>nenhuma aplicação e nenhuma participação</w:t>
      </w:r>
    </w:p>
    <w:p w14:paraId="7D647292" w14:textId="198E60B7" w:rsidR="00763244" w:rsidRDefault="00763244" w:rsidP="00763244">
      <w:pPr>
        <w:autoSpaceDE w:val="0"/>
        <w:autoSpaceDN w:val="0"/>
        <w:adjustRightInd w:val="0"/>
        <w:jc w:val="both"/>
        <w:rPr>
          <w:rFonts w:ascii="Arial" w:eastAsia="Times New Roman" w:hAnsi="Arial" w:cs="Arial"/>
        </w:rPr>
      </w:pPr>
    </w:p>
    <w:p w14:paraId="64AA40A1" w14:textId="73EEA7E0" w:rsidR="004C22CA" w:rsidRPr="004C22CA" w:rsidRDefault="004C22CA" w:rsidP="00763244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...</w:t>
      </w:r>
    </w:p>
    <w:p w14:paraId="3027CDE5" w14:textId="6B761C65" w:rsidR="00763244" w:rsidRDefault="00763244" w:rsidP="00763244">
      <w:pPr>
        <w:autoSpaceDE w:val="0"/>
        <w:autoSpaceDN w:val="0"/>
        <w:adjustRightInd w:val="0"/>
        <w:jc w:val="both"/>
        <w:rPr>
          <w:rFonts w:ascii="Arial" w:eastAsia="Times New Roman" w:hAnsi="Arial" w:cs="Arial"/>
          <w:b/>
          <w:bCs/>
        </w:rPr>
      </w:pPr>
      <w:r w:rsidRPr="00E1131A">
        <w:rPr>
          <w:rFonts w:ascii="Arial" w:eastAsia="Times New Roman" w:hAnsi="Arial" w:cs="Arial"/>
          <w:b/>
          <w:bCs/>
        </w:rPr>
        <w:t xml:space="preserve">Critérios </w:t>
      </w:r>
      <w:r>
        <w:rPr>
          <w:rFonts w:ascii="Arial" w:eastAsia="Times New Roman" w:hAnsi="Arial" w:cs="Arial"/>
          <w:b/>
          <w:bCs/>
        </w:rPr>
        <w:t>4</w:t>
      </w:r>
      <w:r w:rsidRPr="00E1131A">
        <w:rPr>
          <w:rFonts w:ascii="Arial" w:eastAsia="Times New Roman" w:hAnsi="Arial" w:cs="Arial"/>
          <w:b/>
          <w:bCs/>
        </w:rPr>
        <w:t>:</w:t>
      </w:r>
      <w:r>
        <w:rPr>
          <w:rFonts w:ascii="Arial" w:eastAsia="Times New Roman" w:hAnsi="Arial" w:cs="Arial"/>
          <w:b/>
          <w:bCs/>
        </w:rPr>
        <w:t xml:space="preserve"> </w:t>
      </w:r>
      <w:r w:rsidRPr="00763244">
        <w:rPr>
          <w:rFonts w:ascii="Arial" w:eastAsia="Times New Roman" w:hAnsi="Arial" w:cs="Arial"/>
          <w:b/>
          <w:bCs/>
        </w:rPr>
        <w:t>Entrega de atividades no prazo</w:t>
      </w:r>
    </w:p>
    <w:p w14:paraId="1C3652CE" w14:textId="77777777" w:rsidR="00763244" w:rsidRDefault="00763244" w:rsidP="00763244">
      <w:pPr>
        <w:tabs>
          <w:tab w:val="left" w:pos="2595"/>
        </w:tabs>
        <w:autoSpaceDE w:val="0"/>
        <w:autoSpaceDN w:val="0"/>
        <w:adjustRightInd w:val="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  <w:bCs/>
        </w:rPr>
        <w:t xml:space="preserve">Definição: </w:t>
      </w:r>
      <w:r w:rsidRPr="00763244">
        <w:rPr>
          <w:rFonts w:ascii="Arial" w:eastAsia="Times New Roman" w:hAnsi="Arial" w:cs="Arial"/>
        </w:rPr>
        <w:t>Mede capacidade de o aluno demonstrar interesse acerca das atividades a serem entregues, bem como respeitar o prazo exigido para a entrega de tal.</w:t>
      </w:r>
    </w:p>
    <w:p w14:paraId="09EE9DC7" w14:textId="27A7FE9E" w:rsidR="00763244" w:rsidRDefault="00763244" w:rsidP="00763244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763244">
        <w:rPr>
          <w:rFonts w:ascii="Trebuchet MS" w:hAnsi="Trebuchet MS" w:cs="ArialNarrow"/>
          <w:b/>
          <w:bCs/>
          <w:color w:val="000000"/>
        </w:rPr>
        <w:t>Nota excelente:</w:t>
      </w:r>
      <w:r>
        <w:rPr>
          <w:rFonts w:ascii="Trebuchet MS" w:hAnsi="Trebuchet MS" w:cs="ArialNarrow"/>
          <w:color w:val="000000"/>
        </w:rPr>
        <w:t xml:space="preserve"> </w:t>
      </w:r>
      <w:r w:rsidRPr="00763244">
        <w:rPr>
          <w:rFonts w:ascii="Trebuchet MS" w:hAnsi="Trebuchet MS" w:cs="ArialNarrow"/>
          <w:color w:val="000000"/>
        </w:rPr>
        <w:t>Ir além do proposto, demonstrar interesse pessoal na realização da atividade;</w:t>
      </w:r>
    </w:p>
    <w:p w14:paraId="527AA270" w14:textId="038C6776" w:rsidR="00763244" w:rsidRDefault="00763244" w:rsidP="00763244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763244">
        <w:rPr>
          <w:rFonts w:ascii="Trebuchet MS" w:hAnsi="Trebuchet MS" w:cs="ArialNarrow"/>
          <w:b/>
          <w:bCs/>
          <w:color w:val="000000"/>
        </w:rPr>
        <w:t xml:space="preserve">Nota mediana: </w:t>
      </w:r>
      <w:r>
        <w:rPr>
          <w:rFonts w:ascii="Trebuchet MS" w:hAnsi="Trebuchet MS" w:cs="ArialNarrow"/>
          <w:color w:val="000000"/>
        </w:rPr>
        <w:t>T</w:t>
      </w:r>
      <w:r w:rsidRPr="00763244">
        <w:rPr>
          <w:rFonts w:ascii="Trebuchet MS" w:hAnsi="Trebuchet MS" w:cs="ArialNarrow"/>
          <w:color w:val="000000"/>
        </w:rPr>
        <w:t>udo entregue sob os quesitos mínimos;</w:t>
      </w:r>
    </w:p>
    <w:p w14:paraId="115AE653" w14:textId="79FCBFF4" w:rsidR="00763244" w:rsidRDefault="00763244" w:rsidP="00763244">
      <w:pPr>
        <w:autoSpaceDE w:val="0"/>
        <w:autoSpaceDN w:val="0"/>
        <w:adjustRightInd w:val="0"/>
        <w:jc w:val="both"/>
        <w:rPr>
          <w:rFonts w:ascii="Arial" w:eastAsia="Times New Roman" w:hAnsi="Arial" w:cs="Arial"/>
          <w:b/>
          <w:bCs/>
        </w:rPr>
      </w:pPr>
      <w:r w:rsidRPr="00763244">
        <w:rPr>
          <w:rFonts w:ascii="Trebuchet MS" w:hAnsi="Trebuchet MS" w:cs="ArialNarrow"/>
          <w:b/>
          <w:bCs/>
          <w:color w:val="000000"/>
        </w:rPr>
        <w:t xml:space="preserve">Nota baixa: </w:t>
      </w:r>
      <w:r w:rsidRPr="00763244">
        <w:rPr>
          <w:rFonts w:ascii="Trebuchet MS" w:hAnsi="Trebuchet MS" w:cs="ArialNarrow"/>
          <w:color w:val="000000"/>
        </w:rPr>
        <w:t>não entregar, não demonstrar interesse em realizar (mesmo não entregando, não buscou justificar ao professor).</w:t>
      </w:r>
    </w:p>
    <w:p w14:paraId="363A974A" w14:textId="77777777" w:rsidR="00763244" w:rsidRDefault="00763244" w:rsidP="00763244">
      <w:pPr>
        <w:autoSpaceDE w:val="0"/>
        <w:autoSpaceDN w:val="0"/>
        <w:adjustRightInd w:val="0"/>
        <w:jc w:val="both"/>
        <w:rPr>
          <w:rFonts w:ascii="Arial" w:eastAsia="Times New Roman" w:hAnsi="Arial" w:cs="Arial"/>
          <w:b/>
          <w:bCs/>
        </w:rPr>
      </w:pPr>
    </w:p>
    <w:p w14:paraId="366ABE10" w14:textId="7D1C0977" w:rsidR="004C22CA" w:rsidRPr="004C22CA" w:rsidRDefault="004C22CA" w:rsidP="00763244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...</w:t>
      </w:r>
    </w:p>
    <w:p w14:paraId="2FCC7E9B" w14:textId="2228B65D" w:rsidR="00763244" w:rsidRDefault="00763244" w:rsidP="00763244">
      <w:pPr>
        <w:autoSpaceDE w:val="0"/>
        <w:autoSpaceDN w:val="0"/>
        <w:adjustRightInd w:val="0"/>
        <w:jc w:val="both"/>
        <w:rPr>
          <w:rFonts w:ascii="Arial" w:eastAsia="Times New Roman" w:hAnsi="Arial" w:cs="Arial"/>
        </w:rPr>
      </w:pPr>
      <w:r w:rsidRPr="00E1131A">
        <w:rPr>
          <w:rFonts w:ascii="Arial" w:eastAsia="Times New Roman" w:hAnsi="Arial" w:cs="Arial"/>
          <w:b/>
          <w:bCs/>
        </w:rPr>
        <w:t xml:space="preserve">Critérios </w:t>
      </w:r>
      <w:r>
        <w:rPr>
          <w:rFonts w:ascii="Arial" w:eastAsia="Times New Roman" w:hAnsi="Arial" w:cs="Arial"/>
          <w:b/>
          <w:bCs/>
        </w:rPr>
        <w:t>5</w:t>
      </w:r>
      <w:r w:rsidRPr="00E1131A">
        <w:rPr>
          <w:rFonts w:ascii="Arial" w:eastAsia="Times New Roman" w:hAnsi="Arial" w:cs="Arial"/>
          <w:b/>
          <w:bCs/>
        </w:rPr>
        <w:t>:</w:t>
      </w:r>
      <w:r>
        <w:rPr>
          <w:rFonts w:ascii="Arial" w:eastAsia="Times New Roman" w:hAnsi="Arial" w:cs="Arial"/>
          <w:b/>
          <w:bCs/>
        </w:rPr>
        <w:t xml:space="preserve"> </w:t>
      </w:r>
      <w:r w:rsidRPr="00A279B3">
        <w:rPr>
          <w:rFonts w:ascii="Arial" w:eastAsia="Times New Roman" w:hAnsi="Arial" w:cs="Arial"/>
          <w:b/>
          <w:bCs/>
        </w:rPr>
        <w:t>Participação/Comportamento</w:t>
      </w:r>
    </w:p>
    <w:p w14:paraId="54E4D095" w14:textId="77777777" w:rsidR="004C22CA" w:rsidRPr="004C22CA" w:rsidRDefault="00763244" w:rsidP="004C22CA">
      <w:pPr>
        <w:tabs>
          <w:tab w:val="left" w:pos="2595"/>
        </w:tabs>
        <w:autoSpaceDE w:val="0"/>
        <w:autoSpaceDN w:val="0"/>
        <w:adjustRightInd w:val="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  <w:bCs/>
        </w:rPr>
        <w:t xml:space="preserve">Definição: </w:t>
      </w:r>
      <w:r w:rsidR="004C22CA" w:rsidRPr="004C22CA">
        <w:rPr>
          <w:rFonts w:ascii="Arial" w:eastAsia="Times New Roman" w:hAnsi="Arial" w:cs="Arial"/>
        </w:rPr>
        <w:t>No início da matéria, estabelecemos um “contrato”, em que todas as aulas são convites. Dessa forma, a presença não será considerada como um critério para essa avaliação, dado que a falta em uma aula implica em uma rejeição do convite para aquela aula específica. No entanto, caso o convite seja aceito, ou seja, você esteja presente na aula, o critério de participação/comportamento será avaliado com base no que você fez nas aulas em que o convite foi aceito.</w:t>
      </w:r>
    </w:p>
    <w:p w14:paraId="6922D9B0" w14:textId="4C9B5BDA" w:rsidR="004C22CA" w:rsidRPr="004C22CA" w:rsidRDefault="004C22CA" w:rsidP="004C22CA">
      <w:pPr>
        <w:tabs>
          <w:tab w:val="left" w:pos="2595"/>
        </w:tabs>
        <w:autoSpaceDE w:val="0"/>
        <w:autoSpaceDN w:val="0"/>
        <w:adjustRightInd w:val="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lastRenderedPageBreak/>
        <w:t xml:space="preserve">  </w:t>
      </w:r>
      <w:r w:rsidRPr="004C22CA">
        <w:rPr>
          <w:rFonts w:ascii="Arial" w:eastAsia="Times New Roman" w:hAnsi="Arial" w:cs="Arial"/>
        </w:rPr>
        <w:t>A princípio, conforme estabelecido pela classe, o critério será baseado em um tripé de: Criatividade, postura em sala de aula e sinceridade.</w:t>
      </w:r>
    </w:p>
    <w:p w14:paraId="790634E9" w14:textId="075847CB" w:rsidR="004C22CA" w:rsidRPr="004C22CA" w:rsidRDefault="004C22CA" w:rsidP="004C22CA">
      <w:pPr>
        <w:tabs>
          <w:tab w:val="left" w:pos="2595"/>
        </w:tabs>
        <w:autoSpaceDE w:val="0"/>
        <w:autoSpaceDN w:val="0"/>
        <w:adjustRightInd w:val="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  </w:t>
      </w:r>
      <w:r w:rsidRPr="004C22CA">
        <w:rPr>
          <w:rFonts w:ascii="Arial" w:eastAsia="Times New Roman" w:hAnsi="Arial" w:cs="Arial"/>
        </w:rPr>
        <w:t>A Criatividade será estabelecida e avaliada com base no quanto o aluno inovou em suas dinâmicas, respostas e debates, e quanto o aluno “saiu fora da caixinha” com suas dinâmicas, respostas e participação. Também pode ser relacionada ao critério de “Desenvolvimento Pessoal”, haja vista a necessidade da criatividade para “ter jogo de cintura” nos Workshops e apresentações ao longo da disciplina. </w:t>
      </w:r>
    </w:p>
    <w:p w14:paraId="7E28D822" w14:textId="6559B28F" w:rsidR="004C22CA" w:rsidRPr="004C22CA" w:rsidRDefault="004C22CA" w:rsidP="004C22CA">
      <w:pPr>
        <w:tabs>
          <w:tab w:val="left" w:pos="2595"/>
        </w:tabs>
        <w:autoSpaceDE w:val="0"/>
        <w:autoSpaceDN w:val="0"/>
        <w:adjustRightInd w:val="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  </w:t>
      </w:r>
      <w:r w:rsidRPr="004C22CA">
        <w:rPr>
          <w:rFonts w:ascii="Arial" w:eastAsia="Times New Roman" w:hAnsi="Arial" w:cs="Arial"/>
        </w:rPr>
        <w:t xml:space="preserve">A postura em sala de aula pode ser definida tanto como literalmente, dado a própria postura do aluno em carteira (não ficar com postura inativa e dorminhoca, largado na carteira) como também em relação as falas e proatividade do aluno nos debates e </w:t>
      </w:r>
      <w:proofErr w:type="spellStart"/>
      <w:r w:rsidRPr="004C22CA">
        <w:rPr>
          <w:rFonts w:ascii="Arial" w:eastAsia="Times New Roman" w:hAnsi="Arial" w:cs="Arial"/>
        </w:rPr>
        <w:t>debriefing</w:t>
      </w:r>
      <w:proofErr w:type="spellEnd"/>
      <w:r w:rsidRPr="004C22CA">
        <w:rPr>
          <w:rFonts w:ascii="Arial" w:eastAsia="Times New Roman" w:hAnsi="Arial" w:cs="Arial"/>
        </w:rPr>
        <w:t>. </w:t>
      </w:r>
    </w:p>
    <w:p w14:paraId="5EADF0D1" w14:textId="53FE33B1" w:rsidR="004C22CA" w:rsidRDefault="004C22CA" w:rsidP="004C22CA">
      <w:pPr>
        <w:tabs>
          <w:tab w:val="left" w:pos="2595"/>
        </w:tabs>
        <w:autoSpaceDE w:val="0"/>
        <w:autoSpaceDN w:val="0"/>
        <w:adjustRightInd w:val="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  </w:t>
      </w:r>
      <w:r w:rsidRPr="004C22CA">
        <w:rPr>
          <w:rFonts w:ascii="Arial" w:eastAsia="Times New Roman" w:hAnsi="Arial" w:cs="Arial"/>
        </w:rPr>
        <w:t>A sinceridade é dada com base no quanto o aluno se expõe e se desafia a ser honesto com as suas atitudes e emoções em sala de aula, com seus colegas e nos diversos debates e Workshops durante a disciplina.</w:t>
      </w:r>
    </w:p>
    <w:p w14:paraId="4638C79F" w14:textId="77777777" w:rsidR="004C22CA" w:rsidRDefault="00763244" w:rsidP="004C22CA">
      <w:pPr>
        <w:tabs>
          <w:tab w:val="left" w:pos="2595"/>
        </w:tabs>
        <w:autoSpaceDE w:val="0"/>
        <w:autoSpaceDN w:val="0"/>
        <w:adjustRightInd w:val="0"/>
        <w:jc w:val="both"/>
        <w:rPr>
          <w:rFonts w:ascii="Trebuchet MS" w:hAnsi="Trebuchet MS" w:cs="ArialNarrow"/>
          <w:b/>
          <w:bCs/>
          <w:color w:val="000000"/>
        </w:rPr>
      </w:pPr>
      <w:r w:rsidRPr="00763244">
        <w:rPr>
          <w:rFonts w:ascii="Trebuchet MS" w:hAnsi="Trebuchet MS" w:cs="ArialNarrow"/>
          <w:b/>
          <w:bCs/>
          <w:color w:val="000000"/>
        </w:rPr>
        <w:t>Nota excelente:</w:t>
      </w:r>
      <w:r>
        <w:rPr>
          <w:rFonts w:ascii="Trebuchet MS" w:hAnsi="Trebuchet MS" w:cs="ArialNarrow"/>
          <w:color w:val="000000"/>
        </w:rPr>
        <w:t xml:space="preserve"> </w:t>
      </w:r>
      <w:r w:rsidR="004C22CA" w:rsidRPr="004C22CA">
        <w:rPr>
          <w:rFonts w:ascii="Trebuchet MS" w:hAnsi="Trebuchet MS" w:cs="ArialNarrow"/>
          <w:color w:val="000000"/>
        </w:rPr>
        <w:t xml:space="preserve">O aluno participou com postura ativa em sala de aula, sempre participando dos </w:t>
      </w:r>
      <w:proofErr w:type="spellStart"/>
      <w:r w:rsidR="004C22CA" w:rsidRPr="004C22CA">
        <w:rPr>
          <w:rFonts w:ascii="Trebuchet MS" w:hAnsi="Trebuchet MS" w:cs="ArialNarrow"/>
          <w:color w:val="000000"/>
        </w:rPr>
        <w:t>checkins</w:t>
      </w:r>
      <w:proofErr w:type="spellEnd"/>
      <w:r w:rsidR="004C22CA" w:rsidRPr="004C22CA">
        <w:rPr>
          <w:rFonts w:ascii="Trebuchet MS" w:hAnsi="Trebuchet MS" w:cs="ArialNarrow"/>
          <w:color w:val="000000"/>
        </w:rPr>
        <w:t xml:space="preserve">, </w:t>
      </w:r>
      <w:proofErr w:type="spellStart"/>
      <w:r w:rsidR="004C22CA" w:rsidRPr="004C22CA">
        <w:rPr>
          <w:rFonts w:ascii="Trebuchet MS" w:hAnsi="Trebuchet MS" w:cs="ArialNarrow"/>
          <w:color w:val="000000"/>
        </w:rPr>
        <w:t>debriefings</w:t>
      </w:r>
      <w:proofErr w:type="spellEnd"/>
      <w:r w:rsidR="004C22CA" w:rsidRPr="004C22CA">
        <w:rPr>
          <w:rFonts w:ascii="Trebuchet MS" w:hAnsi="Trebuchet MS" w:cs="ArialNarrow"/>
          <w:color w:val="000000"/>
        </w:rPr>
        <w:t xml:space="preserve"> e sendo honesto consigo mesmo, ao ponto de sempre se voluntariar para tentar novas coisas na matéria. </w:t>
      </w:r>
    </w:p>
    <w:p w14:paraId="51F649CC" w14:textId="77777777" w:rsidR="004C22CA" w:rsidRDefault="00763244" w:rsidP="004C22CA">
      <w:pPr>
        <w:tabs>
          <w:tab w:val="left" w:pos="2595"/>
        </w:tabs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763244">
        <w:rPr>
          <w:rFonts w:ascii="Trebuchet MS" w:hAnsi="Trebuchet MS" w:cs="ArialNarrow"/>
          <w:b/>
          <w:bCs/>
          <w:color w:val="000000"/>
        </w:rPr>
        <w:t xml:space="preserve">mediana: </w:t>
      </w:r>
      <w:r w:rsidR="004C22CA" w:rsidRPr="004C22CA">
        <w:rPr>
          <w:rFonts w:ascii="Trebuchet MS" w:hAnsi="Trebuchet MS" w:cs="ArialNarrow"/>
          <w:color w:val="000000"/>
        </w:rPr>
        <w:t>O aluno se dedicou pouco e não saiu do básico. Participa, mas apenas com o necessário, sem inovar.</w:t>
      </w:r>
    </w:p>
    <w:p w14:paraId="5366F4DC" w14:textId="448BE833" w:rsidR="00763244" w:rsidRDefault="00763244" w:rsidP="004C22CA">
      <w:pPr>
        <w:tabs>
          <w:tab w:val="left" w:pos="2595"/>
        </w:tabs>
        <w:autoSpaceDE w:val="0"/>
        <w:autoSpaceDN w:val="0"/>
        <w:adjustRightInd w:val="0"/>
        <w:jc w:val="both"/>
        <w:rPr>
          <w:rFonts w:ascii="Arial" w:eastAsia="Times New Roman" w:hAnsi="Arial" w:cs="Arial"/>
          <w:b/>
          <w:bCs/>
        </w:rPr>
      </w:pPr>
      <w:r w:rsidRPr="00763244">
        <w:rPr>
          <w:rFonts w:ascii="Trebuchet MS" w:hAnsi="Trebuchet MS" w:cs="ArialNarrow"/>
          <w:b/>
          <w:bCs/>
          <w:color w:val="000000"/>
        </w:rPr>
        <w:t xml:space="preserve">Nota baixa: </w:t>
      </w:r>
      <w:r w:rsidR="004C22CA" w:rsidRPr="004C22CA">
        <w:rPr>
          <w:rFonts w:ascii="Trebuchet MS" w:hAnsi="Trebuchet MS" w:cs="ArialNarrow"/>
          <w:color w:val="000000"/>
        </w:rPr>
        <w:t>O aluno aparece “deixa a bolsa na aula e sai’, esse aluno não tem postura plena em carteira e nunca tenta participar nas aulas, além de ser um aluno muito ‘padrão” e não inova nas poucas participações em sala de aula.</w:t>
      </w:r>
    </w:p>
    <w:p w14:paraId="39E973B9" w14:textId="56665DC2" w:rsidR="00763244" w:rsidRDefault="00763244" w:rsidP="00763244">
      <w:pPr>
        <w:autoSpaceDE w:val="0"/>
        <w:autoSpaceDN w:val="0"/>
        <w:adjustRightInd w:val="0"/>
        <w:jc w:val="both"/>
        <w:rPr>
          <w:rFonts w:ascii="Arial" w:eastAsia="Times New Roman" w:hAnsi="Arial" w:cs="Arial"/>
          <w:b/>
          <w:bCs/>
        </w:rPr>
      </w:pPr>
    </w:p>
    <w:p w14:paraId="57D81E60" w14:textId="77777777" w:rsidR="00763244" w:rsidRDefault="00763244" w:rsidP="00763244">
      <w:pPr>
        <w:autoSpaceDE w:val="0"/>
        <w:autoSpaceDN w:val="0"/>
        <w:adjustRightInd w:val="0"/>
        <w:jc w:val="both"/>
        <w:rPr>
          <w:rFonts w:ascii="Arial" w:eastAsia="Times New Roman" w:hAnsi="Arial" w:cs="Arial"/>
          <w:b/>
          <w:bCs/>
        </w:rPr>
      </w:pPr>
    </w:p>
    <w:p w14:paraId="7AB8A620" w14:textId="62BEE671" w:rsidR="00E937C4" w:rsidRDefault="00E937C4" w:rsidP="00E937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Estrutura do trabalho</w:t>
      </w:r>
      <w:r w:rsidR="00E40281">
        <w:rPr>
          <w:rFonts w:ascii="Trebuchet MS" w:hAnsi="Trebuchet MS" w:cs="ArialNarrow-Bold"/>
          <w:b/>
          <w:bCs/>
          <w:color w:val="FFFFFF"/>
        </w:rPr>
        <w:t xml:space="preserve"> entregue individualmente</w:t>
      </w:r>
    </w:p>
    <w:p w14:paraId="18CA0766" w14:textId="77777777" w:rsidR="00E937C4" w:rsidRPr="003F666F" w:rsidRDefault="00E937C4" w:rsidP="00E937C4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</w:p>
    <w:p w14:paraId="198A8B94" w14:textId="77777777" w:rsidR="00E937C4" w:rsidRPr="002927A4" w:rsidRDefault="00E937C4" w:rsidP="00E937C4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</w:rPr>
      </w:pPr>
      <w:r w:rsidRPr="002927A4">
        <w:rPr>
          <w:rFonts w:ascii="Arial" w:hAnsi="Arial" w:cs="Arial"/>
          <w:color w:val="000000"/>
        </w:rPr>
        <w:t>Em um documento d</w:t>
      </w:r>
      <w:r>
        <w:rPr>
          <w:rFonts w:ascii="Arial" w:hAnsi="Arial" w:cs="Arial"/>
          <w:color w:val="000000"/>
        </w:rPr>
        <w:t>e texto</w:t>
      </w:r>
      <w:r w:rsidRPr="002927A4">
        <w:rPr>
          <w:rFonts w:ascii="Arial" w:hAnsi="Arial" w:cs="Arial"/>
          <w:color w:val="000000"/>
        </w:rPr>
        <w:t xml:space="preserve"> incluir</w:t>
      </w:r>
      <w:r>
        <w:rPr>
          <w:rFonts w:ascii="Arial" w:hAnsi="Arial" w:cs="Arial"/>
          <w:color w:val="000000"/>
        </w:rPr>
        <w:t>:</w:t>
      </w:r>
    </w:p>
    <w:p w14:paraId="73197717" w14:textId="13A67CDD" w:rsidR="00E937C4" w:rsidRDefault="00E937C4" w:rsidP="00E937C4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hAnsi="Arial" w:cs="Arial"/>
          <w:color w:val="000000"/>
        </w:rPr>
      </w:pPr>
      <w:r w:rsidRPr="002927A4">
        <w:rPr>
          <w:rFonts w:ascii="Arial" w:hAnsi="Arial" w:cs="Arial"/>
          <w:color w:val="000000"/>
        </w:rPr>
        <w:t>Nome do estudante</w:t>
      </w:r>
    </w:p>
    <w:p w14:paraId="7510F4C3" w14:textId="041CEB53" w:rsidR="00E40281" w:rsidRPr="002927A4" w:rsidRDefault="00E40281" w:rsidP="00E937C4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Número USP</w:t>
      </w:r>
    </w:p>
    <w:p w14:paraId="32FAB4C1" w14:textId="75958ECA" w:rsidR="00E937C4" w:rsidRPr="002927A4" w:rsidRDefault="00E937C4" w:rsidP="00E937C4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hAnsi="Arial" w:cs="Arial"/>
          <w:color w:val="000000"/>
        </w:rPr>
      </w:pPr>
      <w:r w:rsidRPr="002927A4">
        <w:rPr>
          <w:rFonts w:ascii="Arial" w:hAnsi="Arial" w:cs="Arial"/>
          <w:color w:val="000000"/>
        </w:rPr>
        <w:t>Nota de 0 a 10 (sendo essa a soma das notas de cada um d</w:t>
      </w:r>
      <w:r w:rsidR="004F2687">
        <w:rPr>
          <w:rFonts w:ascii="Arial" w:hAnsi="Arial" w:cs="Arial"/>
          <w:color w:val="000000"/>
        </w:rPr>
        <w:t>os tópicos) e uma explicação ac</w:t>
      </w:r>
      <w:r w:rsidRPr="002927A4">
        <w:rPr>
          <w:rFonts w:ascii="Arial" w:hAnsi="Arial" w:cs="Arial"/>
          <w:color w:val="000000"/>
        </w:rPr>
        <w:t xml:space="preserve">erca do seu desempenho </w:t>
      </w:r>
      <w:r>
        <w:rPr>
          <w:rFonts w:ascii="Arial" w:hAnsi="Arial" w:cs="Arial"/>
          <w:color w:val="000000"/>
        </w:rPr>
        <w:t xml:space="preserve">geral </w:t>
      </w:r>
      <w:r w:rsidRPr="002927A4">
        <w:rPr>
          <w:rFonts w:ascii="Arial" w:hAnsi="Arial" w:cs="Arial"/>
          <w:color w:val="000000"/>
        </w:rPr>
        <w:t xml:space="preserve">ao longo da disciplina. </w:t>
      </w:r>
    </w:p>
    <w:p w14:paraId="11E4FA87" w14:textId="2B317621" w:rsidR="00E937C4" w:rsidRPr="002927A4" w:rsidRDefault="004F2687" w:rsidP="00E937C4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Notas de cada um dos</w:t>
      </w:r>
      <w:r w:rsidR="00E937C4" w:rsidRPr="002927A4">
        <w:rPr>
          <w:rFonts w:ascii="Arial" w:hAnsi="Arial" w:cs="Arial"/>
          <w:color w:val="000000"/>
        </w:rPr>
        <w:t xml:space="preserve"> critérios</w:t>
      </w:r>
      <w:r>
        <w:rPr>
          <w:rFonts w:ascii="Arial" w:hAnsi="Arial" w:cs="Arial"/>
          <w:color w:val="000000"/>
        </w:rPr>
        <w:t xml:space="preserve"> criados pela turma de 0 a 2 e justificativa </w:t>
      </w:r>
      <w:r w:rsidR="00E937C4" w:rsidRPr="002927A4">
        <w:rPr>
          <w:rFonts w:ascii="Arial" w:hAnsi="Arial" w:cs="Arial"/>
          <w:color w:val="000000"/>
        </w:rPr>
        <w:t>do seu desempenho em cada um dos tópicos</w:t>
      </w:r>
      <w:r w:rsidR="00E937C4">
        <w:rPr>
          <w:rFonts w:ascii="Arial" w:hAnsi="Arial" w:cs="Arial"/>
          <w:color w:val="000000"/>
        </w:rPr>
        <w:t xml:space="preserve"> dado o seu contexto de vida neste semestre.</w:t>
      </w:r>
      <w:r>
        <w:rPr>
          <w:rFonts w:ascii="Arial" w:hAnsi="Arial" w:cs="Arial"/>
          <w:color w:val="000000"/>
        </w:rPr>
        <w:t xml:space="preserve"> Os critérios </w:t>
      </w:r>
      <w:r w:rsidR="00E40281">
        <w:rPr>
          <w:rFonts w:ascii="Arial" w:hAnsi="Arial" w:cs="Arial"/>
          <w:color w:val="000000"/>
        </w:rPr>
        <w:t>estão</w:t>
      </w:r>
      <w:r>
        <w:rPr>
          <w:rFonts w:ascii="Arial" w:hAnsi="Arial" w:cs="Arial"/>
          <w:color w:val="000000"/>
        </w:rPr>
        <w:t xml:space="preserve"> expostos na sessão anterior.</w:t>
      </w:r>
    </w:p>
    <w:p w14:paraId="6F0CDF23" w14:textId="77777777" w:rsidR="00E937C4" w:rsidRDefault="00E937C4" w:rsidP="00E937C4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5BD93BEC" w14:textId="77777777" w:rsidR="00E937C4" w:rsidRDefault="00E937C4" w:rsidP="00E937C4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37DCB077" w14:textId="77777777" w:rsidR="00E937C4" w:rsidRPr="00CE6FC1" w:rsidRDefault="00E937C4" w:rsidP="00E937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Critérios e peso da avaliação:</w:t>
      </w:r>
    </w:p>
    <w:p w14:paraId="286A9601" w14:textId="77777777" w:rsidR="00E937C4" w:rsidRDefault="00E937C4" w:rsidP="00E937C4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  <w:u w:val="single"/>
        </w:rPr>
      </w:pPr>
    </w:p>
    <w:p w14:paraId="1C0976DD" w14:textId="77777777" w:rsidR="00E937C4" w:rsidRDefault="00E937C4" w:rsidP="00E937C4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A nota individual dada pelo aluno será atribuída como avaliação final da disciplina compondo 30% da média final.</w:t>
      </w:r>
    </w:p>
    <w:p w14:paraId="026E048B" w14:textId="51B0F933" w:rsidR="00232606" w:rsidRPr="00E937C4" w:rsidRDefault="00232606" w:rsidP="00E937C4"/>
    <w:sectPr w:rsidR="00232606" w:rsidRPr="00E937C4" w:rsidSect="004A4E74">
      <w:headerReference w:type="default" r:id="rId7"/>
      <w:footerReference w:type="even" r:id="rId8"/>
      <w:footerReference w:type="default" r:id="rId9"/>
      <w:pgSz w:w="11906" w:h="16838"/>
      <w:pgMar w:top="2694" w:right="1701" w:bottom="1417" w:left="1701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CC6F04" w14:textId="77777777" w:rsidR="00451895" w:rsidRDefault="00451895" w:rsidP="002C23F3">
      <w:pPr>
        <w:spacing w:after="0" w:line="240" w:lineRule="auto"/>
      </w:pPr>
      <w:r>
        <w:separator/>
      </w:r>
    </w:p>
  </w:endnote>
  <w:endnote w:type="continuationSeparator" w:id="0">
    <w:p w14:paraId="5968C710" w14:textId="77777777" w:rsidR="00451895" w:rsidRDefault="00451895" w:rsidP="002C23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Narrow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Narrow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06A7E1" w14:textId="77777777" w:rsidR="000F1E8E" w:rsidRDefault="000F1E8E" w:rsidP="000F1E8E">
    <w:pPr>
      <w:pStyle w:val="Rodap"/>
      <w:ind w:firstLine="28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F20FD3" w14:textId="77777777" w:rsidR="002D0858" w:rsidRPr="002D0858" w:rsidRDefault="002D0858" w:rsidP="002D0858">
    <w:pPr>
      <w:spacing w:after="0" w:line="240" w:lineRule="auto"/>
      <w:ind w:firstLine="284"/>
      <w:jc w:val="both"/>
      <w:outlineLvl w:val="2"/>
      <w:rPr>
        <w:rFonts w:ascii="Arial Narrow" w:eastAsia="Arial Unicode MS" w:hAnsi="Arial Narrow" w:cs="Arial"/>
        <w:b/>
        <w:sz w:val="18"/>
        <w:szCs w:val="18"/>
        <w:lang w:eastAsia="pt-BR"/>
      </w:rPr>
    </w:pPr>
    <w:r w:rsidRPr="002D0858">
      <w:rPr>
        <w:rFonts w:ascii="Arial Narrow" w:eastAsia="Arial Unicode MS" w:hAnsi="Arial Narrow" w:cs="Arial"/>
        <w:b/>
        <w:sz w:val="18"/>
        <w:szCs w:val="18"/>
        <w:lang w:eastAsia="pt-BR"/>
      </w:rPr>
      <w:t>DEPARTAMENTO DE ECONOMIA, ADMINISTRAÇÃO E SOCIOLOGIA</w:t>
    </w:r>
  </w:p>
  <w:p w14:paraId="7855BCF5" w14:textId="77777777" w:rsidR="002D0858" w:rsidRPr="002D0858" w:rsidRDefault="002D0858" w:rsidP="002D0858">
    <w:pPr>
      <w:spacing w:after="0" w:line="240" w:lineRule="auto"/>
      <w:ind w:firstLine="284"/>
      <w:rPr>
        <w:rFonts w:ascii="Arial Narrow" w:eastAsia="Times New Roman" w:hAnsi="Arial Narrow" w:cs="Times New Roman"/>
        <w:sz w:val="16"/>
        <w:szCs w:val="16"/>
        <w:lang w:eastAsia="pt-BR"/>
      </w:rPr>
    </w:pPr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Av. Pádua Dias, 11 | Caixa Postal 9 | Piracicaba, SP | 13418-900 </w:t>
    </w:r>
  </w:p>
  <w:p w14:paraId="7800BE5F" w14:textId="5CA8B3EA" w:rsidR="000714B5" w:rsidRPr="002D0858" w:rsidRDefault="002D0858" w:rsidP="002D0858">
    <w:pPr>
      <w:spacing w:after="0" w:line="240" w:lineRule="auto"/>
      <w:ind w:firstLine="284"/>
      <w:outlineLvl w:val="7"/>
      <w:rPr>
        <w:rFonts w:ascii="Arial Narrow" w:eastAsia="Times New Roman" w:hAnsi="Arial Narrow" w:cs="Arial"/>
        <w:sz w:val="16"/>
        <w:szCs w:val="16"/>
        <w:lang w:eastAsia="pt-BR"/>
      </w:rPr>
    </w:pPr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Tel.: (19) 3429-4444 | </w:t>
    </w:r>
    <w:hyperlink r:id="rId1" w:history="1">
      <w:r w:rsidRPr="002D0858">
        <w:rPr>
          <w:rFonts w:ascii="Arial Narrow" w:eastAsia="Times New Roman" w:hAnsi="Arial Narrow" w:cs="Arial"/>
          <w:sz w:val="16"/>
          <w:szCs w:val="16"/>
          <w:lang w:eastAsia="pt-BR"/>
        </w:rPr>
        <w:t>les.esalq@usp.br</w:t>
      </w:r>
    </w:hyperlink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 | www.economia.esalq.usp.br</w:t>
    </w:r>
    <w:r>
      <w:rPr>
        <w:rFonts w:ascii="Arial Narrow" w:eastAsia="Times New Roman" w:hAnsi="Arial Narrow" w:cs="Arial"/>
        <w:sz w:val="16"/>
        <w:szCs w:val="16"/>
        <w:lang w:eastAsia="pt-BR"/>
      </w:rPr>
      <w:t xml:space="preserve">                                                                                                                </w:t>
    </w:r>
    <w:r w:rsidR="008F6A6F" w:rsidRPr="008F6A6F">
      <w:rPr>
        <w:rFonts w:ascii="Arial Narrow" w:hAnsi="Arial Narrow" w:cs="Arial"/>
        <w:sz w:val="16"/>
        <w:szCs w:val="16"/>
      </w:rPr>
      <w:fldChar w:fldCharType="begin"/>
    </w:r>
    <w:r w:rsidR="008F6A6F" w:rsidRPr="008F6A6F">
      <w:rPr>
        <w:rFonts w:ascii="Arial Narrow" w:hAnsi="Arial Narrow" w:cs="Arial"/>
        <w:sz w:val="16"/>
        <w:szCs w:val="16"/>
      </w:rPr>
      <w:instrText xml:space="preserve"> PAGE   \* MERGEFORMAT </w:instrText>
    </w:r>
    <w:r w:rsidR="008F6A6F" w:rsidRPr="008F6A6F">
      <w:rPr>
        <w:rFonts w:ascii="Arial Narrow" w:hAnsi="Arial Narrow" w:cs="Arial"/>
        <w:sz w:val="16"/>
        <w:szCs w:val="16"/>
      </w:rPr>
      <w:fldChar w:fldCharType="separate"/>
    </w:r>
    <w:r w:rsidR="007D73C8">
      <w:rPr>
        <w:rFonts w:ascii="Arial Narrow" w:hAnsi="Arial Narrow" w:cs="Arial"/>
        <w:noProof/>
        <w:sz w:val="16"/>
        <w:szCs w:val="16"/>
      </w:rPr>
      <w:t>2</w:t>
    </w:r>
    <w:r w:rsidR="008F6A6F" w:rsidRPr="008F6A6F">
      <w:rPr>
        <w:rFonts w:ascii="Arial Narrow" w:hAnsi="Arial Narrow" w:cs="Arial"/>
        <w:noProof/>
        <w:sz w:val="16"/>
        <w:szCs w:val="16"/>
      </w:rPr>
      <w:fldChar w:fldCharType="end"/>
    </w:r>
  </w:p>
  <w:p w14:paraId="4F943FA4" w14:textId="77777777" w:rsidR="000714B5" w:rsidRPr="004A4E74" w:rsidRDefault="000714B5" w:rsidP="004A4E74">
    <w:pPr>
      <w:pStyle w:val="Rodap"/>
      <w:ind w:left="284"/>
      <w:rPr>
        <w:rFonts w:ascii="Arial Narrow" w:hAnsi="Arial Narrow"/>
      </w:rPr>
    </w:pPr>
  </w:p>
  <w:p w14:paraId="055A5D9C" w14:textId="77777777" w:rsidR="000714B5" w:rsidRPr="004A4E74" w:rsidRDefault="000714B5" w:rsidP="004A4E74">
    <w:pPr>
      <w:pStyle w:val="Rodap"/>
      <w:ind w:left="284"/>
      <w:rPr>
        <w:rFonts w:ascii="Arial Narrow" w:hAnsi="Arial Narro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EFFAC1" w14:textId="77777777" w:rsidR="00451895" w:rsidRDefault="00451895" w:rsidP="002C23F3">
      <w:pPr>
        <w:spacing w:after="0" w:line="240" w:lineRule="auto"/>
      </w:pPr>
      <w:r>
        <w:separator/>
      </w:r>
    </w:p>
  </w:footnote>
  <w:footnote w:type="continuationSeparator" w:id="0">
    <w:p w14:paraId="6C202BB9" w14:textId="77777777" w:rsidR="00451895" w:rsidRDefault="00451895" w:rsidP="002C23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653D8A" w14:textId="70F6852D" w:rsidR="002C23F3" w:rsidRDefault="004A4E74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8240" behindDoc="0" locked="0" layoutInCell="1" allowOverlap="1" wp14:anchorId="45D1FADD" wp14:editId="7262272C">
          <wp:simplePos x="0" y="0"/>
          <wp:positionH relativeFrom="page">
            <wp:align>left</wp:align>
          </wp:positionH>
          <wp:positionV relativeFrom="paragraph">
            <wp:posOffset>-449580</wp:posOffset>
          </wp:positionV>
          <wp:extent cx="7559675" cy="1638300"/>
          <wp:effectExtent l="0" t="0" r="3175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SALQ - papel carta geral top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1638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C23F3">
      <w:tab/>
    </w:r>
  </w:p>
  <w:tbl>
    <w:tblPr>
      <w:tblStyle w:val="Tabelacomgrade"/>
      <w:tblW w:w="9781" w:type="dxa"/>
      <w:tblInd w:w="-7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430"/>
      <w:gridCol w:w="4351"/>
    </w:tblGrid>
    <w:tr w:rsidR="002C23F3" w14:paraId="2D16B83F" w14:textId="77777777" w:rsidTr="00510444">
      <w:tc>
        <w:tcPr>
          <w:tcW w:w="5430" w:type="dxa"/>
        </w:tcPr>
        <w:p w14:paraId="4CF6BE15" w14:textId="1CE5CE00" w:rsidR="002C23F3" w:rsidRDefault="002C23F3">
          <w:pPr>
            <w:pStyle w:val="Cabealho"/>
          </w:pPr>
        </w:p>
      </w:tc>
      <w:tc>
        <w:tcPr>
          <w:tcW w:w="4351" w:type="dxa"/>
        </w:tcPr>
        <w:p w14:paraId="30E71B80" w14:textId="6C097E4A" w:rsidR="002C23F3" w:rsidRDefault="002C23F3" w:rsidP="002C23F3">
          <w:pPr>
            <w:pStyle w:val="Cabealho"/>
            <w:jc w:val="right"/>
          </w:pPr>
        </w:p>
      </w:tc>
    </w:tr>
  </w:tbl>
  <w:p w14:paraId="5BA70BF2" w14:textId="77777777" w:rsidR="002C23F3" w:rsidRDefault="002C23F3" w:rsidP="000F1E8E">
    <w:pPr>
      <w:pStyle w:val="Cabealho"/>
      <w:ind w:firstLine="28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31395"/>
    <w:multiLevelType w:val="hybridMultilevel"/>
    <w:tmpl w:val="7456A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152136"/>
    <w:multiLevelType w:val="hybridMultilevel"/>
    <w:tmpl w:val="96AEFBE4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B4500"/>
    <w:multiLevelType w:val="multilevel"/>
    <w:tmpl w:val="B23E8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B6E27DA"/>
    <w:multiLevelType w:val="hybridMultilevel"/>
    <w:tmpl w:val="DBD871B2"/>
    <w:lvl w:ilvl="0" w:tplc="2CF2A7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9F341D"/>
    <w:multiLevelType w:val="multilevel"/>
    <w:tmpl w:val="D602B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D8E68E6"/>
    <w:multiLevelType w:val="hybridMultilevel"/>
    <w:tmpl w:val="2D78E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0F6733"/>
    <w:multiLevelType w:val="multilevel"/>
    <w:tmpl w:val="98E89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7455371"/>
    <w:multiLevelType w:val="hybridMultilevel"/>
    <w:tmpl w:val="BD227A0A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5C5E07"/>
    <w:multiLevelType w:val="multilevel"/>
    <w:tmpl w:val="F2A89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EDE504E"/>
    <w:multiLevelType w:val="multilevel"/>
    <w:tmpl w:val="EC2E4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95818079">
    <w:abstractNumId w:val="7"/>
  </w:num>
  <w:num w:numId="2" w16cid:durableId="1997952394">
    <w:abstractNumId w:val="1"/>
  </w:num>
  <w:num w:numId="3" w16cid:durableId="218908501">
    <w:abstractNumId w:val="5"/>
  </w:num>
  <w:num w:numId="4" w16cid:durableId="1703896301">
    <w:abstractNumId w:val="4"/>
  </w:num>
  <w:num w:numId="5" w16cid:durableId="2144275016">
    <w:abstractNumId w:val="2"/>
  </w:num>
  <w:num w:numId="6" w16cid:durableId="896012418">
    <w:abstractNumId w:val="8"/>
  </w:num>
  <w:num w:numId="7" w16cid:durableId="1618559078">
    <w:abstractNumId w:val="6"/>
  </w:num>
  <w:num w:numId="8" w16cid:durableId="704864083">
    <w:abstractNumId w:val="9"/>
  </w:num>
  <w:num w:numId="9" w16cid:durableId="249430207">
    <w:abstractNumId w:val="0"/>
  </w:num>
  <w:num w:numId="10" w16cid:durableId="17211240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wNDEytTQ3MzMzMjJT0lEKTi0uzszPAymwrAUAmpdDQiwAAAA="/>
  </w:docVars>
  <w:rsids>
    <w:rsidRoot w:val="002C23F3"/>
    <w:rsid w:val="00026229"/>
    <w:rsid w:val="0002747D"/>
    <w:rsid w:val="000714B5"/>
    <w:rsid w:val="000B17E1"/>
    <w:rsid w:val="000D2380"/>
    <w:rsid w:val="000E7BF6"/>
    <w:rsid w:val="000F1E8E"/>
    <w:rsid w:val="001120C2"/>
    <w:rsid w:val="001A0C2F"/>
    <w:rsid w:val="001A3070"/>
    <w:rsid w:val="001D7CE9"/>
    <w:rsid w:val="00232606"/>
    <w:rsid w:val="0026412E"/>
    <w:rsid w:val="002C23F3"/>
    <w:rsid w:val="002D0858"/>
    <w:rsid w:val="002F6337"/>
    <w:rsid w:val="003363DB"/>
    <w:rsid w:val="003C3F88"/>
    <w:rsid w:val="00451895"/>
    <w:rsid w:val="004606C6"/>
    <w:rsid w:val="0046491E"/>
    <w:rsid w:val="00496253"/>
    <w:rsid w:val="004A4E74"/>
    <w:rsid w:val="004C22CA"/>
    <w:rsid w:val="004D7FF7"/>
    <w:rsid w:val="004E4BA3"/>
    <w:rsid w:val="004F2687"/>
    <w:rsid w:val="00510444"/>
    <w:rsid w:val="00677691"/>
    <w:rsid w:val="006C5761"/>
    <w:rsid w:val="00723255"/>
    <w:rsid w:val="007234DD"/>
    <w:rsid w:val="00743EF2"/>
    <w:rsid w:val="00761638"/>
    <w:rsid w:val="00763244"/>
    <w:rsid w:val="00771878"/>
    <w:rsid w:val="007B4E07"/>
    <w:rsid w:val="007D73C8"/>
    <w:rsid w:val="00837B86"/>
    <w:rsid w:val="008A07A0"/>
    <w:rsid w:val="008D3B95"/>
    <w:rsid w:val="008F6A6F"/>
    <w:rsid w:val="0090706A"/>
    <w:rsid w:val="00936FC9"/>
    <w:rsid w:val="00952865"/>
    <w:rsid w:val="00972635"/>
    <w:rsid w:val="009B4CCB"/>
    <w:rsid w:val="009E5FB1"/>
    <w:rsid w:val="00A279B3"/>
    <w:rsid w:val="00A44929"/>
    <w:rsid w:val="00A543CF"/>
    <w:rsid w:val="00A66C9F"/>
    <w:rsid w:val="00A678E5"/>
    <w:rsid w:val="00AB4CB1"/>
    <w:rsid w:val="00B04423"/>
    <w:rsid w:val="00B66C5C"/>
    <w:rsid w:val="00BE46B5"/>
    <w:rsid w:val="00BE4FA0"/>
    <w:rsid w:val="00C61A15"/>
    <w:rsid w:val="00CA1B1F"/>
    <w:rsid w:val="00D24C33"/>
    <w:rsid w:val="00D777B6"/>
    <w:rsid w:val="00D77FAF"/>
    <w:rsid w:val="00D934BB"/>
    <w:rsid w:val="00DD3728"/>
    <w:rsid w:val="00DF7E54"/>
    <w:rsid w:val="00E1131A"/>
    <w:rsid w:val="00E40281"/>
    <w:rsid w:val="00E41846"/>
    <w:rsid w:val="00E937C4"/>
    <w:rsid w:val="00EC6196"/>
    <w:rsid w:val="00ED42E4"/>
    <w:rsid w:val="00F3762D"/>
    <w:rsid w:val="00F63EB6"/>
    <w:rsid w:val="00F65672"/>
    <w:rsid w:val="00F96EDB"/>
    <w:rsid w:val="00FF5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3E8B5CD"/>
  <w15:chartTrackingRefBased/>
  <w15:docId w15:val="{E18E2C0A-2472-4D00-80AE-65B46CD56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14B5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2C23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C23F3"/>
  </w:style>
  <w:style w:type="paragraph" w:styleId="Rodap">
    <w:name w:val="footer"/>
    <w:basedOn w:val="Normal"/>
    <w:link w:val="RodapChar"/>
    <w:uiPriority w:val="99"/>
    <w:unhideWhenUsed/>
    <w:rsid w:val="002C23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C23F3"/>
  </w:style>
  <w:style w:type="table" w:styleId="Tabelacomgrade">
    <w:name w:val="Table Grid"/>
    <w:basedOn w:val="Tabelanormal"/>
    <w:uiPriority w:val="39"/>
    <w:rsid w:val="002C23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0714B5"/>
    <w:rPr>
      <w:color w:val="0563C1" w:themeColor="hyperlink"/>
      <w:u w:val="single"/>
    </w:rPr>
  </w:style>
  <w:style w:type="character" w:styleId="nfase">
    <w:name w:val="Emphasis"/>
    <w:basedOn w:val="Fontepargpadro"/>
    <w:uiPriority w:val="20"/>
    <w:qFormat/>
    <w:rsid w:val="00E41846"/>
    <w:rPr>
      <w:i/>
      <w:iCs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41846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7234DD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234D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234D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234D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234DD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234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234DD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B0442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937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573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les.esalq@usp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30</Words>
  <Characters>6104</Characters>
  <Application>Microsoft Office Word</Application>
  <DocSecurity>0</DocSecurity>
  <Lines>50</Lines>
  <Paragraphs>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User</cp:lastModifiedBy>
  <cp:revision>2</cp:revision>
  <dcterms:created xsi:type="dcterms:W3CDTF">2024-06-28T14:52:00Z</dcterms:created>
  <dcterms:modified xsi:type="dcterms:W3CDTF">2024-06-28T14:52:00Z</dcterms:modified>
</cp:coreProperties>
</file>